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9FB22" w14:textId="77777777" w:rsidR="00D72D73" w:rsidRPr="00C61109" w:rsidRDefault="00D72D73" w:rsidP="004F3771">
      <w:pPr>
        <w:spacing w:after="0" w:line="240" w:lineRule="auto"/>
        <w:jc w:val="both"/>
        <w:rPr>
          <w:b/>
          <w:sz w:val="20"/>
          <w:szCs w:val="20"/>
        </w:rPr>
      </w:pPr>
    </w:p>
    <w:p w14:paraId="4C9B5B4B" w14:textId="77777777" w:rsidR="00805083" w:rsidRPr="00C61109" w:rsidRDefault="00805083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Cover Page</w:t>
      </w:r>
    </w:p>
    <w:p w14:paraId="7F0A30F2" w14:textId="77777777" w:rsidR="00E23877" w:rsidRPr="00C61109" w:rsidRDefault="00E23877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Declaration</w:t>
      </w:r>
    </w:p>
    <w:p w14:paraId="4504B8E9" w14:textId="77777777" w:rsidR="00E23877" w:rsidRPr="00C61109" w:rsidRDefault="00E23877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Abstract</w:t>
      </w:r>
    </w:p>
    <w:p w14:paraId="6136AC5E" w14:textId="77777777" w:rsidR="00E23877" w:rsidRPr="00C61109" w:rsidRDefault="00E23877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Acknowledgement</w:t>
      </w:r>
    </w:p>
    <w:p w14:paraId="097F774E" w14:textId="77777777" w:rsidR="00E23877" w:rsidRPr="00C61109" w:rsidRDefault="00E23877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List of Figures</w:t>
      </w:r>
    </w:p>
    <w:p w14:paraId="7A10A70D" w14:textId="5EC17864" w:rsidR="00E23877" w:rsidRDefault="00E23877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List of Tables</w:t>
      </w:r>
    </w:p>
    <w:p w14:paraId="3F34730A" w14:textId="495210E6" w:rsidR="00041D24" w:rsidRPr="00844446" w:rsidRDefault="00041D24" w:rsidP="004F3771">
      <w:pPr>
        <w:spacing w:after="0" w:line="240" w:lineRule="auto"/>
        <w:jc w:val="both"/>
        <w:rPr>
          <w:b/>
          <w:color w:val="000000" w:themeColor="text1"/>
          <w:sz w:val="20"/>
          <w:szCs w:val="20"/>
        </w:rPr>
      </w:pPr>
      <w:r w:rsidRPr="00844446">
        <w:rPr>
          <w:b/>
          <w:color w:val="000000" w:themeColor="text1"/>
          <w:sz w:val="20"/>
          <w:szCs w:val="20"/>
        </w:rPr>
        <w:t xml:space="preserve">List of Acronyms </w:t>
      </w:r>
    </w:p>
    <w:p w14:paraId="6BE59502" w14:textId="1DAA6408" w:rsidR="00E23877" w:rsidRPr="00844446" w:rsidRDefault="00E23877" w:rsidP="004F3771">
      <w:pPr>
        <w:spacing w:after="0" w:line="240" w:lineRule="auto"/>
        <w:jc w:val="both"/>
        <w:rPr>
          <w:b/>
          <w:color w:val="000000" w:themeColor="text1"/>
          <w:sz w:val="20"/>
          <w:szCs w:val="20"/>
        </w:rPr>
      </w:pPr>
      <w:r w:rsidRPr="00844446">
        <w:rPr>
          <w:b/>
          <w:color w:val="000000" w:themeColor="text1"/>
          <w:sz w:val="20"/>
          <w:szCs w:val="20"/>
        </w:rPr>
        <w:t>List of Equations</w:t>
      </w:r>
      <w:r w:rsidR="00041D24" w:rsidRPr="00844446">
        <w:rPr>
          <w:b/>
          <w:color w:val="000000" w:themeColor="text1"/>
          <w:sz w:val="20"/>
          <w:szCs w:val="20"/>
        </w:rPr>
        <w:t xml:space="preserve"> - Optional</w:t>
      </w:r>
    </w:p>
    <w:p w14:paraId="144C9678" w14:textId="77777777" w:rsidR="00041D24" w:rsidRDefault="00041D24" w:rsidP="004F3771">
      <w:pPr>
        <w:spacing w:after="0" w:line="240" w:lineRule="auto"/>
        <w:jc w:val="both"/>
        <w:rPr>
          <w:b/>
          <w:sz w:val="20"/>
          <w:szCs w:val="20"/>
        </w:rPr>
      </w:pPr>
    </w:p>
    <w:p w14:paraId="61924E28" w14:textId="6EF6FCC9" w:rsidR="00E23877" w:rsidRPr="00C61109" w:rsidRDefault="00E23877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Chapter 01 – Introduction</w:t>
      </w:r>
    </w:p>
    <w:p w14:paraId="44CD4C0B" w14:textId="77777777" w:rsidR="00E23877" w:rsidRPr="00C61109" w:rsidRDefault="00EF2F94" w:rsidP="004F3771">
      <w:pPr>
        <w:pStyle w:val="ListParagraph"/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 xml:space="preserve">1.1 </w:t>
      </w:r>
      <w:r w:rsidR="00E23877" w:rsidRPr="00C61109">
        <w:rPr>
          <w:b/>
          <w:sz w:val="20"/>
          <w:szCs w:val="20"/>
        </w:rPr>
        <w:t>Background</w:t>
      </w:r>
    </w:p>
    <w:p w14:paraId="12EB10F9" w14:textId="10C7167E" w:rsidR="00E23877" w:rsidRPr="00C61109" w:rsidRDefault="00EF2F94" w:rsidP="004F3771">
      <w:pPr>
        <w:pStyle w:val="ListParagraph"/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 xml:space="preserve">1.2 </w:t>
      </w:r>
      <w:r w:rsidR="00E23877" w:rsidRPr="00C61109">
        <w:rPr>
          <w:b/>
          <w:sz w:val="20"/>
          <w:szCs w:val="20"/>
        </w:rPr>
        <w:t>Aim</w:t>
      </w:r>
      <w:r w:rsidR="00041D24">
        <w:rPr>
          <w:b/>
          <w:sz w:val="20"/>
          <w:szCs w:val="20"/>
        </w:rPr>
        <w:t>s</w:t>
      </w:r>
      <w:r w:rsidR="00E23877" w:rsidRPr="00C61109">
        <w:rPr>
          <w:b/>
          <w:sz w:val="20"/>
          <w:szCs w:val="20"/>
        </w:rPr>
        <w:t xml:space="preserve"> of the Project</w:t>
      </w:r>
    </w:p>
    <w:p w14:paraId="5EF6E52A" w14:textId="08590737" w:rsidR="00E23877" w:rsidRDefault="00EF2F94" w:rsidP="004F3771">
      <w:pPr>
        <w:pStyle w:val="ListParagraph"/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 xml:space="preserve">1.3 </w:t>
      </w:r>
      <w:r w:rsidR="00983375">
        <w:rPr>
          <w:b/>
          <w:sz w:val="20"/>
          <w:szCs w:val="20"/>
        </w:rPr>
        <w:t>Academic Question</w:t>
      </w:r>
      <w:r w:rsidR="00174F95">
        <w:rPr>
          <w:b/>
          <w:sz w:val="20"/>
          <w:szCs w:val="20"/>
        </w:rPr>
        <w:t>s</w:t>
      </w:r>
      <w:r w:rsidR="00983375">
        <w:rPr>
          <w:b/>
          <w:sz w:val="20"/>
          <w:szCs w:val="20"/>
        </w:rPr>
        <w:t xml:space="preserve"> and Objective</w:t>
      </w:r>
    </w:p>
    <w:p w14:paraId="40C26BC0" w14:textId="550DAAA9" w:rsidR="00CA266B" w:rsidRDefault="00CA266B" w:rsidP="00CA266B">
      <w:pPr>
        <w:pStyle w:val="ListParagraph"/>
        <w:spacing w:after="0" w:line="240" w:lineRule="auto"/>
        <w:ind w:left="153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>1.3.1 Academic Question</w:t>
      </w:r>
      <w:r w:rsidR="00174F95">
        <w:rPr>
          <w:b/>
          <w:sz w:val="20"/>
          <w:szCs w:val="20"/>
        </w:rPr>
        <w:t>s</w:t>
      </w:r>
    </w:p>
    <w:p w14:paraId="5F1F25E7" w14:textId="7724309D" w:rsidR="00CA266B" w:rsidRDefault="009A22F0" w:rsidP="00CA266B">
      <w:pPr>
        <w:pStyle w:val="ListParagraph"/>
        <w:spacing w:after="0" w:line="240" w:lineRule="auto"/>
        <w:ind w:left="153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1.3.2 </w:t>
      </w:r>
      <w:r w:rsidR="00CA266B">
        <w:rPr>
          <w:b/>
          <w:sz w:val="20"/>
          <w:szCs w:val="20"/>
        </w:rPr>
        <w:t>Objectives</w:t>
      </w:r>
    </w:p>
    <w:p w14:paraId="52D9897D" w14:textId="77777777" w:rsidR="00E23877" w:rsidRPr="00C61109" w:rsidRDefault="00EF2F94" w:rsidP="004F3771">
      <w:pPr>
        <w:pStyle w:val="ListParagraph"/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 xml:space="preserve">1.4 </w:t>
      </w:r>
      <w:r w:rsidR="00E23877" w:rsidRPr="00C61109">
        <w:rPr>
          <w:b/>
          <w:sz w:val="20"/>
          <w:szCs w:val="20"/>
        </w:rPr>
        <w:t>Scope</w:t>
      </w:r>
    </w:p>
    <w:p w14:paraId="7E7C61E3" w14:textId="77777777" w:rsidR="00E23877" w:rsidRPr="00C61109" w:rsidRDefault="00EF2F94" w:rsidP="004F3771">
      <w:pPr>
        <w:pStyle w:val="ListParagraph"/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 xml:space="preserve">1.5 </w:t>
      </w:r>
      <w:r w:rsidR="00E23877" w:rsidRPr="00C61109">
        <w:rPr>
          <w:b/>
          <w:sz w:val="20"/>
          <w:szCs w:val="20"/>
        </w:rPr>
        <w:t>Structure of the Report</w:t>
      </w:r>
    </w:p>
    <w:p w14:paraId="04C44DBC" w14:textId="77777777" w:rsidR="00E23877" w:rsidRPr="00C61109" w:rsidRDefault="007765E5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Chapter 02 – Literature Review</w:t>
      </w:r>
    </w:p>
    <w:p w14:paraId="79E6D9F8" w14:textId="77777777" w:rsidR="007765E5" w:rsidRPr="00C61109" w:rsidRDefault="007765E5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2.1 Introduction</w:t>
      </w:r>
    </w:p>
    <w:p w14:paraId="2844F389" w14:textId="77777777" w:rsidR="007765E5" w:rsidRPr="00C61109" w:rsidRDefault="007765E5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2.2 Similar Projects</w:t>
      </w:r>
    </w:p>
    <w:p w14:paraId="783F8CBB" w14:textId="77777777" w:rsidR="007765E5" w:rsidRPr="00C61109" w:rsidRDefault="007765E5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Chapter 03 – Methodology</w:t>
      </w:r>
    </w:p>
    <w:p w14:paraId="3906EA74" w14:textId="77777777" w:rsidR="007765E5" w:rsidRPr="00C61109" w:rsidRDefault="007765E5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1 Planning</w:t>
      </w:r>
    </w:p>
    <w:p w14:paraId="595D3C2E" w14:textId="77777777" w:rsidR="007765E5" w:rsidRPr="00C61109" w:rsidRDefault="007765E5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1.1 Identifying Business Values</w:t>
      </w:r>
    </w:p>
    <w:p w14:paraId="68DA9AF5" w14:textId="77777777" w:rsidR="007765E5" w:rsidRDefault="007765E5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1.2 Feasibility Analysis</w:t>
      </w:r>
    </w:p>
    <w:p w14:paraId="25779893" w14:textId="77777777" w:rsidR="002346D8" w:rsidRDefault="002346D8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ab/>
        <w:t>3.1.2.1 Technical Feasibility</w:t>
      </w:r>
    </w:p>
    <w:p w14:paraId="782504A2" w14:textId="77777777" w:rsidR="002346D8" w:rsidRDefault="002346D8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ab/>
        <w:t>3.1.2.2 Financial Feasibility</w:t>
      </w:r>
    </w:p>
    <w:p w14:paraId="3F2FB4C3" w14:textId="327667E4" w:rsidR="002346D8" w:rsidRDefault="002346D8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ab/>
        <w:t xml:space="preserve">3.1.2.3 </w:t>
      </w:r>
      <w:r w:rsidR="00041D24">
        <w:rPr>
          <w:b/>
          <w:sz w:val="20"/>
          <w:szCs w:val="20"/>
        </w:rPr>
        <w:t>Operational</w:t>
      </w:r>
      <w:r>
        <w:rPr>
          <w:b/>
          <w:sz w:val="20"/>
          <w:szCs w:val="20"/>
        </w:rPr>
        <w:t xml:space="preserve"> Feasibility</w:t>
      </w:r>
    </w:p>
    <w:p w14:paraId="243664B3" w14:textId="037C6CF9" w:rsidR="002346D8" w:rsidRDefault="002346D8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ab/>
        <w:t>3.1.2.4 Legal Feasibility</w:t>
      </w:r>
    </w:p>
    <w:p w14:paraId="576D4973" w14:textId="10459DAA" w:rsidR="00041D24" w:rsidRPr="00C61109" w:rsidRDefault="00041D24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 w:rsidR="0086518B">
        <w:rPr>
          <w:b/>
          <w:sz w:val="20"/>
          <w:szCs w:val="20"/>
        </w:rPr>
        <w:t xml:space="preserve">3.1.2.5 </w:t>
      </w:r>
      <w:r>
        <w:rPr>
          <w:b/>
          <w:sz w:val="20"/>
          <w:szCs w:val="20"/>
        </w:rPr>
        <w:t>Schedule Feasibility</w:t>
      </w:r>
    </w:p>
    <w:p w14:paraId="55C1E1EC" w14:textId="77777777" w:rsidR="007765E5" w:rsidRPr="00C61109" w:rsidRDefault="007765E5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1.3 Work Plan</w:t>
      </w:r>
    </w:p>
    <w:p w14:paraId="0A04EBBC" w14:textId="77777777" w:rsidR="007765E5" w:rsidRPr="00C61109" w:rsidRDefault="007765E5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2 Analysis and Requirement Gathering</w:t>
      </w:r>
    </w:p>
    <w:p w14:paraId="79D44C55" w14:textId="77777777" w:rsidR="007765E5" w:rsidRPr="00C61109" w:rsidRDefault="007765E5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 xml:space="preserve">3.2.1 </w:t>
      </w:r>
      <w:r w:rsidR="00B05064" w:rsidRPr="00C61109">
        <w:rPr>
          <w:b/>
          <w:sz w:val="20"/>
          <w:szCs w:val="20"/>
        </w:rPr>
        <w:t>Analysis</w:t>
      </w:r>
    </w:p>
    <w:p w14:paraId="60814C31" w14:textId="77777777" w:rsidR="00B05064" w:rsidRPr="00C61109" w:rsidRDefault="00B05064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2.2 Requirement Gathering</w:t>
      </w:r>
    </w:p>
    <w:p w14:paraId="5B54E29E" w14:textId="77777777" w:rsidR="00B05064" w:rsidRPr="00C61109" w:rsidRDefault="00B05064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3 Designing</w:t>
      </w:r>
    </w:p>
    <w:p w14:paraId="6286BA09" w14:textId="77777777" w:rsidR="00B05064" w:rsidRPr="00C61109" w:rsidRDefault="00B05064" w:rsidP="004F3771">
      <w:pPr>
        <w:tabs>
          <w:tab w:val="left" w:pos="1440"/>
          <w:tab w:val="left" w:pos="1530"/>
        </w:tabs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3.1 Physical Design</w:t>
      </w:r>
    </w:p>
    <w:p w14:paraId="659BE806" w14:textId="77777777" w:rsidR="00B05064" w:rsidRPr="00C61109" w:rsidRDefault="00B05064" w:rsidP="004F3771">
      <w:pPr>
        <w:tabs>
          <w:tab w:val="left" w:pos="1440"/>
          <w:tab w:val="left" w:pos="1530"/>
        </w:tabs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3.2 Architecture Design</w:t>
      </w:r>
    </w:p>
    <w:p w14:paraId="29211894" w14:textId="77777777" w:rsidR="00B05064" w:rsidRPr="00C61109" w:rsidRDefault="00B05064" w:rsidP="004F3771">
      <w:pPr>
        <w:tabs>
          <w:tab w:val="left" w:pos="1440"/>
          <w:tab w:val="left" w:pos="1530"/>
        </w:tabs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3.3 Interface Design</w:t>
      </w:r>
    </w:p>
    <w:p w14:paraId="75B8BCE7" w14:textId="77777777" w:rsidR="00DA1E3E" w:rsidRPr="00C61109" w:rsidRDefault="00DA1E3E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4 Implementation</w:t>
      </w:r>
    </w:p>
    <w:p w14:paraId="4B33F3A3" w14:textId="77777777" w:rsidR="00DA1E3E" w:rsidRPr="00C61109" w:rsidRDefault="00DA1E3E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5 Testing</w:t>
      </w:r>
    </w:p>
    <w:p w14:paraId="231688A9" w14:textId="77777777" w:rsidR="00DA1E3E" w:rsidRPr="00C61109" w:rsidRDefault="00DA1E3E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5.1 Unit Testing</w:t>
      </w:r>
    </w:p>
    <w:p w14:paraId="32858A12" w14:textId="77777777" w:rsidR="00DA1E3E" w:rsidRPr="00C61109" w:rsidRDefault="00DA1E3E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5.2 Integration Testing</w:t>
      </w:r>
    </w:p>
    <w:p w14:paraId="480EA3BD" w14:textId="77777777" w:rsidR="00DA1E3E" w:rsidRPr="00C61109" w:rsidRDefault="00DA1E3E" w:rsidP="004F3771">
      <w:pPr>
        <w:spacing w:after="0" w:line="240" w:lineRule="auto"/>
        <w:ind w:left="144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3.5.3 System Testing</w:t>
      </w:r>
    </w:p>
    <w:p w14:paraId="74AC6346" w14:textId="77777777" w:rsidR="00DA1E3E" w:rsidRPr="00C61109" w:rsidRDefault="00DA1E3E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Chapter 04 – Artifact</w:t>
      </w:r>
    </w:p>
    <w:p w14:paraId="14695790" w14:textId="77777777" w:rsidR="00DA1E3E" w:rsidRPr="00C61109" w:rsidRDefault="00DA1E3E" w:rsidP="004F3771">
      <w:pPr>
        <w:spacing w:after="0" w:line="240" w:lineRule="auto"/>
        <w:ind w:left="117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4.1 Acade</w:t>
      </w:r>
      <w:r w:rsidR="00B61137" w:rsidRPr="00C61109">
        <w:rPr>
          <w:b/>
          <w:sz w:val="20"/>
          <w:szCs w:val="20"/>
        </w:rPr>
        <w:t xml:space="preserve">mic </w:t>
      </w:r>
      <w:r w:rsidR="000B07E8" w:rsidRPr="00C61109">
        <w:rPr>
          <w:b/>
          <w:sz w:val="20"/>
          <w:szCs w:val="20"/>
        </w:rPr>
        <w:t>Findings</w:t>
      </w:r>
    </w:p>
    <w:p w14:paraId="2850EEC7" w14:textId="77777777" w:rsidR="000B07E8" w:rsidRPr="00C61109" w:rsidRDefault="000B07E8" w:rsidP="004F3771">
      <w:pPr>
        <w:spacing w:after="0" w:line="240" w:lineRule="auto"/>
        <w:ind w:left="117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 xml:space="preserve">4.2 </w:t>
      </w:r>
      <w:r w:rsidR="00042C03" w:rsidRPr="00C61109">
        <w:rPr>
          <w:b/>
          <w:sz w:val="20"/>
          <w:szCs w:val="20"/>
        </w:rPr>
        <w:t>Sample Code</w:t>
      </w:r>
    </w:p>
    <w:p w14:paraId="43E51C5D" w14:textId="77777777" w:rsidR="00DB23D6" w:rsidRPr="00C61109" w:rsidRDefault="00DB23D6" w:rsidP="004F3771">
      <w:pPr>
        <w:spacing w:after="0" w:line="240" w:lineRule="auto"/>
        <w:ind w:left="117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4.3 Test Cases</w:t>
      </w:r>
    </w:p>
    <w:p w14:paraId="477DEDFB" w14:textId="77777777" w:rsidR="00042C03" w:rsidRPr="00C61109" w:rsidRDefault="00042C03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Chapter 05 – Conclusion</w:t>
      </w:r>
    </w:p>
    <w:p w14:paraId="451F99FD" w14:textId="77777777" w:rsidR="00042C03" w:rsidRPr="00C61109" w:rsidRDefault="00042C03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5.1</w:t>
      </w:r>
      <w:r w:rsidR="0034104A" w:rsidRPr="00C61109">
        <w:rPr>
          <w:b/>
          <w:sz w:val="20"/>
          <w:szCs w:val="20"/>
        </w:rPr>
        <w:t>Important Outcome</w:t>
      </w:r>
    </w:p>
    <w:p w14:paraId="686356A6" w14:textId="77777777" w:rsidR="00042C03" w:rsidRPr="00C61109" w:rsidRDefault="00042C03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5.2 Limitation</w:t>
      </w:r>
    </w:p>
    <w:p w14:paraId="4600130B" w14:textId="77777777" w:rsidR="00042C03" w:rsidRPr="00C61109" w:rsidRDefault="00042C03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5.3 Critical Evaluation</w:t>
      </w:r>
    </w:p>
    <w:p w14:paraId="0BE766B0" w14:textId="77777777" w:rsidR="0034104A" w:rsidRPr="00C61109" w:rsidRDefault="0034104A" w:rsidP="004F3771">
      <w:pPr>
        <w:spacing w:after="0" w:line="240" w:lineRule="auto"/>
        <w:ind w:left="1080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5.4 Future Work</w:t>
      </w:r>
    </w:p>
    <w:p w14:paraId="475B31AC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References</w:t>
      </w:r>
    </w:p>
    <w:p w14:paraId="108D751F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lastRenderedPageBreak/>
        <w:t>Bibliography</w:t>
      </w:r>
    </w:p>
    <w:p w14:paraId="1DD2CD60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Appendix – A: User Manual</w:t>
      </w:r>
    </w:p>
    <w:p w14:paraId="3B1DAEAC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Appendix – B: Diagrams</w:t>
      </w:r>
    </w:p>
    <w:p w14:paraId="7CC2CB4E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>Appendix – C: Coding</w:t>
      </w:r>
    </w:p>
    <w:p w14:paraId="57FE72D5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  <w:r w:rsidRPr="00C61109">
        <w:rPr>
          <w:b/>
          <w:sz w:val="20"/>
          <w:szCs w:val="20"/>
        </w:rPr>
        <w:t xml:space="preserve">Appendix – D: Other </w:t>
      </w:r>
    </w:p>
    <w:p w14:paraId="57884D30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</w:p>
    <w:p w14:paraId="2306154A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</w:p>
    <w:p w14:paraId="3B6B6C1C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</w:p>
    <w:p w14:paraId="231F38CD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</w:p>
    <w:p w14:paraId="7FD2E703" w14:textId="77777777" w:rsidR="00FE378E" w:rsidRPr="00C61109" w:rsidRDefault="00FE378E" w:rsidP="004F3771">
      <w:pPr>
        <w:spacing w:after="0" w:line="240" w:lineRule="auto"/>
        <w:jc w:val="both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61109" w14:paraId="02B3998F" w14:textId="77777777" w:rsidTr="00C61109">
        <w:tc>
          <w:tcPr>
            <w:tcW w:w="4675" w:type="dxa"/>
          </w:tcPr>
          <w:p w14:paraId="58F5566C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Cover Page</w:t>
            </w:r>
          </w:p>
          <w:p w14:paraId="570162A5" w14:textId="77777777" w:rsid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6B3245FB" w14:textId="77777777" w:rsidR="00C61109" w:rsidRDefault="00C90E87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vided by the university</w:t>
            </w:r>
          </w:p>
        </w:tc>
      </w:tr>
      <w:tr w:rsidR="00C61109" w14:paraId="3A246A71" w14:textId="77777777" w:rsidTr="00C61109">
        <w:tc>
          <w:tcPr>
            <w:tcW w:w="4675" w:type="dxa"/>
          </w:tcPr>
          <w:p w14:paraId="3F16C1AA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Declaration</w:t>
            </w:r>
          </w:p>
          <w:p w14:paraId="671071DF" w14:textId="77777777" w:rsid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7CED640E" w14:textId="77777777" w:rsidR="00C61109" w:rsidRDefault="00C90E87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vided by the university</w:t>
            </w:r>
          </w:p>
        </w:tc>
      </w:tr>
      <w:tr w:rsidR="00C61109" w14:paraId="6716A823" w14:textId="77777777" w:rsidTr="00C61109">
        <w:tc>
          <w:tcPr>
            <w:tcW w:w="4675" w:type="dxa"/>
          </w:tcPr>
          <w:p w14:paraId="2214468C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Abstract</w:t>
            </w:r>
          </w:p>
          <w:p w14:paraId="7EE325FF" w14:textId="77777777" w:rsid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6B35B03B" w14:textId="77777777" w:rsidR="00C61109" w:rsidRDefault="00C90E87" w:rsidP="004F3771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sz w:val="20"/>
                <w:szCs w:val="20"/>
              </w:rPr>
            </w:pPr>
            <w:r w:rsidRPr="004A45BA">
              <w:rPr>
                <w:b/>
                <w:sz w:val="20"/>
                <w:szCs w:val="20"/>
              </w:rPr>
              <w:t xml:space="preserve">Single Paragraph </w:t>
            </w:r>
          </w:p>
          <w:p w14:paraId="05B6A65F" w14:textId="77777777" w:rsidR="004A45BA" w:rsidRDefault="004A45BA" w:rsidP="004F3771">
            <w:pPr>
              <w:pStyle w:val="ListParagraph"/>
              <w:numPr>
                <w:ilvl w:val="0"/>
                <w:numId w:val="2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hould briefly discuss about the following:</w:t>
            </w:r>
          </w:p>
          <w:p w14:paraId="4B194362" w14:textId="77777777" w:rsidR="004A45BA" w:rsidRDefault="004A45BA" w:rsidP="004F3771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urpose of the study;</w:t>
            </w:r>
          </w:p>
          <w:p w14:paraId="233ADB46" w14:textId="77777777" w:rsidR="004A45BA" w:rsidRDefault="004A45BA" w:rsidP="004F3771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incipal Results;</w:t>
            </w:r>
          </w:p>
          <w:p w14:paraId="23FAC9A6" w14:textId="77777777" w:rsidR="004A45BA" w:rsidRPr="004A45BA" w:rsidRDefault="004A45BA" w:rsidP="004F3771">
            <w:pPr>
              <w:pStyle w:val="ListParagraph"/>
              <w:numPr>
                <w:ilvl w:val="0"/>
                <w:numId w:val="3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ajor Conclusion.</w:t>
            </w:r>
          </w:p>
        </w:tc>
      </w:tr>
      <w:tr w:rsidR="00C61109" w14:paraId="6D11B85D" w14:textId="77777777" w:rsidTr="00C61109">
        <w:tc>
          <w:tcPr>
            <w:tcW w:w="4675" w:type="dxa"/>
          </w:tcPr>
          <w:p w14:paraId="6B3D47D0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Acknowledgement</w:t>
            </w:r>
          </w:p>
          <w:p w14:paraId="28F8F57E" w14:textId="77777777" w:rsid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71EEB138" w14:textId="77777777" w:rsidR="00C61109" w:rsidRDefault="00AC166A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knowledging individuals / Groups / Organizations who assisted to fulfill a success project</w:t>
            </w:r>
          </w:p>
        </w:tc>
      </w:tr>
      <w:tr w:rsidR="00C61109" w14:paraId="31C12F05" w14:textId="77777777" w:rsidTr="00C61109">
        <w:tc>
          <w:tcPr>
            <w:tcW w:w="4675" w:type="dxa"/>
          </w:tcPr>
          <w:p w14:paraId="5BDAADE9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List of Figures</w:t>
            </w:r>
          </w:p>
          <w:p w14:paraId="6F4EB3A9" w14:textId="77777777" w:rsid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394F4970" w14:textId="77777777" w:rsidR="00F22F47" w:rsidRPr="00900C8F" w:rsidRDefault="00F22F47" w:rsidP="004F3771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sz w:val="20"/>
                <w:szCs w:val="20"/>
              </w:rPr>
            </w:pPr>
            <w:r w:rsidRPr="00F22F47">
              <w:rPr>
                <w:b/>
                <w:sz w:val="20"/>
                <w:szCs w:val="20"/>
              </w:rPr>
              <w:t>All the figures should be indicated with a number and a caption</w:t>
            </w:r>
          </w:p>
        </w:tc>
      </w:tr>
      <w:tr w:rsidR="00C61109" w14:paraId="692105CF" w14:textId="77777777" w:rsidTr="00C61109">
        <w:tc>
          <w:tcPr>
            <w:tcW w:w="4675" w:type="dxa"/>
          </w:tcPr>
          <w:p w14:paraId="5B35AAC8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List of Tables</w:t>
            </w:r>
          </w:p>
          <w:p w14:paraId="34E59DF0" w14:textId="77777777" w:rsid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67E8CD83" w14:textId="77777777" w:rsidR="00C61109" w:rsidRPr="00F22F47" w:rsidRDefault="00F22F47" w:rsidP="004F3771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sz w:val="20"/>
                <w:szCs w:val="20"/>
              </w:rPr>
            </w:pPr>
            <w:r w:rsidRPr="00F22F47">
              <w:rPr>
                <w:b/>
                <w:sz w:val="20"/>
                <w:szCs w:val="20"/>
              </w:rPr>
              <w:t>All the tables should be indicated with a number and a caption</w:t>
            </w:r>
          </w:p>
        </w:tc>
      </w:tr>
      <w:tr w:rsidR="00C61109" w14:paraId="4D174C1C" w14:textId="77777777" w:rsidTr="00C61109">
        <w:tc>
          <w:tcPr>
            <w:tcW w:w="4675" w:type="dxa"/>
          </w:tcPr>
          <w:p w14:paraId="32E8D3A1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List of Equations</w:t>
            </w:r>
          </w:p>
          <w:p w14:paraId="290BA3E0" w14:textId="77777777" w:rsid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3E9AA0CA" w14:textId="77777777" w:rsidR="00C61109" w:rsidRPr="00900C8F" w:rsidRDefault="00900C8F" w:rsidP="004F3771">
            <w:pPr>
              <w:pStyle w:val="ListParagraph"/>
              <w:numPr>
                <w:ilvl w:val="0"/>
                <w:numId w:val="6"/>
              </w:numPr>
              <w:jc w:val="both"/>
              <w:rPr>
                <w:b/>
                <w:sz w:val="20"/>
                <w:szCs w:val="20"/>
              </w:rPr>
            </w:pPr>
            <w:r w:rsidRPr="00900C8F">
              <w:rPr>
                <w:b/>
                <w:sz w:val="20"/>
                <w:szCs w:val="20"/>
              </w:rPr>
              <w:t>All the equations should be indicated with a number and a caption</w:t>
            </w:r>
          </w:p>
        </w:tc>
      </w:tr>
      <w:tr w:rsidR="00C61109" w14:paraId="3A6F8EB3" w14:textId="77777777" w:rsidTr="00C61109">
        <w:tc>
          <w:tcPr>
            <w:tcW w:w="4675" w:type="dxa"/>
          </w:tcPr>
          <w:p w14:paraId="11CFA923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Chapter 01 – Introduction</w:t>
            </w:r>
          </w:p>
          <w:p w14:paraId="66986AD2" w14:textId="77777777" w:rsid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0046E298" w14:textId="77777777" w:rsidR="00C61109" w:rsidRDefault="00994BB2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ve discussion on 1.1, 1.2, 1.3, 1.4, 1.5</w:t>
            </w:r>
          </w:p>
        </w:tc>
      </w:tr>
      <w:tr w:rsidR="00C61109" w14:paraId="7C0C6F81" w14:textId="77777777" w:rsidTr="00C61109">
        <w:tc>
          <w:tcPr>
            <w:tcW w:w="4675" w:type="dxa"/>
          </w:tcPr>
          <w:p w14:paraId="64C24CAE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1.1 Background</w:t>
            </w:r>
          </w:p>
          <w:p w14:paraId="0D04ADC5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078B0A07" w14:textId="77777777" w:rsidR="00C61109" w:rsidRPr="00A4439E" w:rsidRDefault="00A11A4D" w:rsidP="00A4439E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0"/>
                <w:szCs w:val="20"/>
              </w:rPr>
            </w:pPr>
            <w:r w:rsidRPr="00A4439E">
              <w:rPr>
                <w:rStyle w:val="e24kjd"/>
                <w:sz w:val="20"/>
                <w:szCs w:val="20"/>
              </w:rPr>
              <w:t xml:space="preserve">The </w:t>
            </w:r>
            <w:r w:rsidRPr="00A4439E">
              <w:rPr>
                <w:rStyle w:val="e24kjd"/>
                <w:bCs/>
                <w:sz w:val="20"/>
                <w:szCs w:val="20"/>
              </w:rPr>
              <w:t>background</w:t>
            </w:r>
            <w:r w:rsidRPr="00A4439E">
              <w:rPr>
                <w:rStyle w:val="e24kjd"/>
                <w:sz w:val="20"/>
                <w:szCs w:val="20"/>
              </w:rPr>
              <w:t xml:space="preserve"> of your </w:t>
            </w:r>
            <w:r w:rsidRPr="00A4439E">
              <w:rPr>
                <w:rStyle w:val="e24kjd"/>
                <w:bCs/>
                <w:sz w:val="20"/>
                <w:szCs w:val="20"/>
              </w:rPr>
              <w:t>study</w:t>
            </w:r>
            <w:r w:rsidRPr="00A4439E">
              <w:rPr>
                <w:rStyle w:val="e24kjd"/>
                <w:sz w:val="20"/>
                <w:szCs w:val="20"/>
              </w:rPr>
              <w:t xml:space="preserve"> will provide </w:t>
            </w:r>
            <w:r w:rsidRPr="00A4439E">
              <w:rPr>
                <w:rStyle w:val="e24kjd"/>
                <w:bCs/>
                <w:sz w:val="20"/>
                <w:szCs w:val="20"/>
              </w:rPr>
              <w:t>context</w:t>
            </w:r>
            <w:r w:rsidRPr="00A4439E">
              <w:rPr>
                <w:rStyle w:val="e24kjd"/>
                <w:sz w:val="20"/>
                <w:szCs w:val="20"/>
              </w:rPr>
              <w:t xml:space="preserve"> to the information discussed throughout the </w:t>
            </w:r>
            <w:r w:rsidR="00376951" w:rsidRPr="00A4439E">
              <w:rPr>
                <w:rStyle w:val="e24kjd"/>
                <w:bCs/>
                <w:sz w:val="20"/>
                <w:szCs w:val="20"/>
              </w:rPr>
              <w:t>project</w:t>
            </w:r>
            <w:r w:rsidRPr="00A4439E">
              <w:rPr>
                <w:rStyle w:val="e24kjd"/>
                <w:sz w:val="20"/>
                <w:szCs w:val="20"/>
              </w:rPr>
              <w:t xml:space="preserve">. </w:t>
            </w:r>
            <w:r w:rsidRPr="00A4439E">
              <w:rPr>
                <w:rStyle w:val="e24kjd"/>
                <w:bCs/>
                <w:sz w:val="20"/>
                <w:szCs w:val="20"/>
              </w:rPr>
              <w:t>Background</w:t>
            </w:r>
            <w:r w:rsidRPr="00A4439E">
              <w:rPr>
                <w:rStyle w:val="e24kjd"/>
                <w:sz w:val="20"/>
                <w:szCs w:val="20"/>
              </w:rPr>
              <w:t xml:space="preserve"> information may include both imp</w:t>
            </w:r>
            <w:r w:rsidR="00376951" w:rsidRPr="00A4439E">
              <w:rPr>
                <w:rStyle w:val="e24kjd"/>
                <w:sz w:val="20"/>
                <w:szCs w:val="20"/>
              </w:rPr>
              <w:t>ortant and relevant studies.</w:t>
            </w:r>
            <w:r w:rsidRPr="00A4439E">
              <w:rPr>
                <w:rStyle w:val="e24kjd"/>
                <w:sz w:val="20"/>
                <w:szCs w:val="20"/>
              </w:rPr>
              <w:t xml:space="preserve"> It links introduction to your </w:t>
            </w:r>
            <w:r w:rsidR="00376951" w:rsidRPr="00A4439E">
              <w:rPr>
                <w:rStyle w:val="e24kjd"/>
                <w:bCs/>
                <w:sz w:val="20"/>
                <w:szCs w:val="20"/>
              </w:rPr>
              <w:t>project</w:t>
            </w:r>
            <w:r w:rsidRPr="00A4439E">
              <w:rPr>
                <w:rStyle w:val="e24kjd"/>
                <w:sz w:val="20"/>
                <w:szCs w:val="20"/>
              </w:rPr>
              <w:t xml:space="preserve"> topic and ensures a logical flow of ideas.</w:t>
            </w:r>
          </w:p>
        </w:tc>
      </w:tr>
      <w:tr w:rsidR="00C61109" w14:paraId="1FB40B33" w14:textId="77777777" w:rsidTr="00C61109">
        <w:tc>
          <w:tcPr>
            <w:tcW w:w="4675" w:type="dxa"/>
          </w:tcPr>
          <w:p w14:paraId="041E9437" w14:textId="34AD141C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1.2 Aim</w:t>
            </w:r>
            <w:r w:rsidR="001240C6">
              <w:rPr>
                <w:b/>
                <w:sz w:val="20"/>
                <w:szCs w:val="20"/>
              </w:rPr>
              <w:t>s</w:t>
            </w:r>
            <w:r w:rsidRPr="00C61109">
              <w:rPr>
                <w:b/>
                <w:sz w:val="20"/>
                <w:szCs w:val="20"/>
              </w:rPr>
              <w:t xml:space="preserve"> of the Project</w:t>
            </w:r>
          </w:p>
          <w:p w14:paraId="2428A845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46CC31F0" w14:textId="6EE95627" w:rsidR="00946464" w:rsidRPr="00946464" w:rsidRDefault="00946464" w:rsidP="00A4439E">
            <w:pPr>
              <w:pStyle w:val="ListParagraph"/>
              <w:numPr>
                <w:ilvl w:val="0"/>
                <w:numId w:val="6"/>
              </w:numPr>
              <w:jc w:val="both"/>
              <w:rPr>
                <w:rStyle w:val="e24kjd"/>
                <w:sz w:val="20"/>
                <w:szCs w:val="20"/>
              </w:rPr>
            </w:pPr>
            <w:r>
              <w:rPr>
                <w:sz w:val="20"/>
                <w:szCs w:val="20"/>
              </w:rPr>
              <w:t>Aim</w:t>
            </w:r>
            <w:r w:rsidR="001240C6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of the project should be stated in a </w:t>
            </w:r>
            <w:r w:rsidR="00520702">
              <w:rPr>
                <w:sz w:val="20"/>
                <w:szCs w:val="20"/>
              </w:rPr>
              <w:t xml:space="preserve">multiple single line </w:t>
            </w:r>
            <w:r w:rsidR="00737853">
              <w:rPr>
                <w:sz w:val="20"/>
                <w:szCs w:val="20"/>
              </w:rPr>
              <w:t>structure</w:t>
            </w:r>
          </w:p>
          <w:p w14:paraId="22A499FC" w14:textId="77777777" w:rsidR="00A4439E" w:rsidRPr="00946464" w:rsidRDefault="004F3771" w:rsidP="00946464">
            <w:pPr>
              <w:pStyle w:val="ListParagraph"/>
              <w:numPr>
                <w:ilvl w:val="0"/>
                <w:numId w:val="6"/>
              </w:numPr>
              <w:jc w:val="both"/>
              <w:rPr>
                <w:sz w:val="20"/>
                <w:szCs w:val="20"/>
              </w:rPr>
            </w:pPr>
            <w:r w:rsidRPr="00A4439E">
              <w:rPr>
                <w:rStyle w:val="e24kjd"/>
                <w:bCs/>
                <w:sz w:val="20"/>
                <w:szCs w:val="20"/>
              </w:rPr>
              <w:t>Aim</w:t>
            </w:r>
            <w:r w:rsidRPr="00A4439E">
              <w:rPr>
                <w:rStyle w:val="e24kjd"/>
                <w:sz w:val="20"/>
                <w:szCs w:val="20"/>
              </w:rPr>
              <w:t xml:space="preserve"> to discover new phenomena and create new technologies, based on principles and rules in natural phenomena and pursuit of truth in each engineering field.</w:t>
            </w:r>
          </w:p>
        </w:tc>
      </w:tr>
      <w:tr w:rsidR="00C61109" w14:paraId="3DFF488A" w14:textId="77777777" w:rsidTr="00C61109">
        <w:tc>
          <w:tcPr>
            <w:tcW w:w="4675" w:type="dxa"/>
          </w:tcPr>
          <w:p w14:paraId="591E7546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1.3 Academic Questions and Objectives</w:t>
            </w:r>
          </w:p>
          <w:p w14:paraId="0085DECB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2AC0B57D" w14:textId="77777777" w:rsidR="00C61109" w:rsidRPr="009E0B3F" w:rsidRDefault="009E0B3F" w:rsidP="004F377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uld cover 1.3.1, 1.3.2, 1.3.3, 1.3.4</w:t>
            </w:r>
          </w:p>
        </w:tc>
      </w:tr>
      <w:tr w:rsidR="00CA266B" w14:paraId="1F93459F" w14:textId="77777777" w:rsidTr="00C61109">
        <w:tc>
          <w:tcPr>
            <w:tcW w:w="4675" w:type="dxa"/>
          </w:tcPr>
          <w:p w14:paraId="058EAA18" w14:textId="42E7E374" w:rsidR="00507D05" w:rsidRDefault="009A22F0" w:rsidP="00507D05">
            <w:pPr>
              <w:pStyle w:val="ListParagraph"/>
              <w:ind w:left="153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1.3.1 </w:t>
            </w:r>
            <w:r w:rsidR="00507D05">
              <w:rPr>
                <w:b/>
                <w:sz w:val="20"/>
                <w:szCs w:val="20"/>
              </w:rPr>
              <w:t xml:space="preserve"> Academic Question</w:t>
            </w:r>
            <w:r w:rsidR="00174F95">
              <w:rPr>
                <w:b/>
                <w:sz w:val="20"/>
                <w:szCs w:val="20"/>
              </w:rPr>
              <w:t>s</w:t>
            </w:r>
          </w:p>
          <w:p w14:paraId="4D200F51" w14:textId="77777777" w:rsidR="00CA266B" w:rsidRPr="00C61109" w:rsidRDefault="00CA266B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61F883E5" w14:textId="2B4672A6" w:rsidR="00CA266B" w:rsidRPr="00217785" w:rsidRDefault="00946464" w:rsidP="00946464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0"/>
                <w:szCs w:val="20"/>
              </w:rPr>
            </w:pPr>
            <w:r w:rsidRPr="00217785">
              <w:rPr>
                <w:sz w:val="20"/>
                <w:szCs w:val="20"/>
              </w:rPr>
              <w:t>Should be a single question</w:t>
            </w:r>
            <w:r w:rsidR="002B0E55">
              <w:rPr>
                <w:sz w:val="20"/>
                <w:szCs w:val="20"/>
              </w:rPr>
              <w:t xml:space="preserve"> (Main Academic Question) and multiple Sub Academic Question</w:t>
            </w:r>
            <w:r w:rsidR="00233B5A">
              <w:rPr>
                <w:sz w:val="20"/>
                <w:szCs w:val="20"/>
              </w:rPr>
              <w:t>s</w:t>
            </w:r>
            <w:r w:rsidR="002B0E55">
              <w:rPr>
                <w:sz w:val="20"/>
                <w:szCs w:val="20"/>
              </w:rPr>
              <w:t xml:space="preserve"> format </w:t>
            </w:r>
            <w:r w:rsidR="002B0E55" w:rsidRPr="002B0E55">
              <w:rPr>
                <w:b/>
                <w:bCs/>
                <w:sz w:val="20"/>
                <w:szCs w:val="20"/>
                <w:u w:val="single"/>
              </w:rPr>
              <w:t>OR</w:t>
            </w:r>
            <w:r w:rsidR="002B0E55">
              <w:rPr>
                <w:b/>
                <w:bCs/>
                <w:sz w:val="20"/>
                <w:szCs w:val="20"/>
                <w:u w:val="single"/>
              </w:rPr>
              <w:t xml:space="preserve"> </w:t>
            </w:r>
            <w:r w:rsidR="002B0E55">
              <w:rPr>
                <w:sz w:val="20"/>
                <w:szCs w:val="20"/>
              </w:rPr>
              <w:t xml:space="preserve"> Multiple Academic Questions (Will be instructed by the Supervisor)</w:t>
            </w:r>
          </w:p>
          <w:p w14:paraId="15E8D07F" w14:textId="77777777" w:rsidR="00946464" w:rsidRPr="00217785" w:rsidRDefault="00217785" w:rsidP="00946464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0"/>
                <w:szCs w:val="20"/>
              </w:rPr>
            </w:pPr>
            <w:r w:rsidRPr="00217785">
              <w:rPr>
                <w:rStyle w:val="e24kjd"/>
                <w:sz w:val="20"/>
                <w:szCs w:val="20"/>
              </w:rPr>
              <w:t xml:space="preserve">A </w:t>
            </w:r>
            <w:r w:rsidRPr="00217785">
              <w:rPr>
                <w:rStyle w:val="e24kjd"/>
                <w:bCs/>
                <w:sz w:val="20"/>
                <w:szCs w:val="20"/>
              </w:rPr>
              <w:t>research question</w:t>
            </w:r>
            <w:r w:rsidRPr="00217785">
              <w:rPr>
                <w:rStyle w:val="e24kjd"/>
                <w:sz w:val="20"/>
                <w:szCs w:val="20"/>
              </w:rPr>
              <w:t xml:space="preserve"> is a clear, focused, concise, complex and arguable </w:t>
            </w:r>
            <w:r w:rsidRPr="00217785">
              <w:rPr>
                <w:rStyle w:val="e24kjd"/>
                <w:bCs/>
                <w:sz w:val="20"/>
                <w:szCs w:val="20"/>
              </w:rPr>
              <w:t>question</w:t>
            </w:r>
            <w:r w:rsidRPr="00217785">
              <w:rPr>
                <w:rStyle w:val="e24kjd"/>
                <w:sz w:val="20"/>
                <w:szCs w:val="20"/>
              </w:rPr>
              <w:t xml:space="preserve"> around which you center your </w:t>
            </w:r>
            <w:r w:rsidRPr="00217785">
              <w:rPr>
                <w:rStyle w:val="e24kjd"/>
                <w:bCs/>
                <w:sz w:val="20"/>
                <w:szCs w:val="20"/>
              </w:rPr>
              <w:t>research</w:t>
            </w:r>
          </w:p>
        </w:tc>
      </w:tr>
      <w:tr w:rsidR="00CA266B" w14:paraId="4C0F31AA" w14:textId="77777777" w:rsidTr="00C61109">
        <w:tc>
          <w:tcPr>
            <w:tcW w:w="4675" w:type="dxa"/>
          </w:tcPr>
          <w:p w14:paraId="60063E6C" w14:textId="625AE257" w:rsidR="00507D05" w:rsidRDefault="009A22F0" w:rsidP="00507D05">
            <w:pPr>
              <w:pStyle w:val="ListParagraph"/>
              <w:ind w:left="153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 xml:space="preserve">1.3.2 </w:t>
            </w:r>
            <w:r w:rsidR="00507D05">
              <w:rPr>
                <w:b/>
                <w:sz w:val="20"/>
                <w:szCs w:val="20"/>
              </w:rPr>
              <w:t>Objectives</w:t>
            </w:r>
          </w:p>
          <w:p w14:paraId="6A95A1CE" w14:textId="77777777" w:rsidR="00CA266B" w:rsidRPr="00C61109" w:rsidRDefault="00CA266B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096D3D3F" w14:textId="033B58B6" w:rsidR="00CA266B" w:rsidRPr="003C65F0" w:rsidRDefault="003C65F0" w:rsidP="003C65F0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The section comprises general answers for the Sub Academic Question</w:t>
            </w:r>
            <w:r w:rsidR="007E0B58">
              <w:rPr>
                <w:sz w:val="20"/>
                <w:szCs w:val="20"/>
              </w:rPr>
              <w:t xml:space="preserve"> or Academic Questions</w:t>
            </w:r>
          </w:p>
          <w:p w14:paraId="3ED35275" w14:textId="77777777" w:rsidR="003C65F0" w:rsidRPr="002F0C42" w:rsidRDefault="003C65F0" w:rsidP="002F0C42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Should match the order of the sub academic question</w:t>
            </w:r>
          </w:p>
        </w:tc>
      </w:tr>
      <w:tr w:rsidR="00C61109" w14:paraId="0798F167" w14:textId="77777777" w:rsidTr="00C61109">
        <w:tc>
          <w:tcPr>
            <w:tcW w:w="4675" w:type="dxa"/>
          </w:tcPr>
          <w:p w14:paraId="39CF27CE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1.4 Scope</w:t>
            </w:r>
          </w:p>
          <w:p w14:paraId="5B36EE2A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655BA369" w14:textId="77777777" w:rsidR="00C61109" w:rsidRPr="00EB2999" w:rsidRDefault="00254384" w:rsidP="00EB2999">
            <w:pPr>
              <w:pStyle w:val="ListParagraph"/>
              <w:numPr>
                <w:ilvl w:val="0"/>
                <w:numId w:val="10"/>
              </w:numPr>
              <w:jc w:val="both"/>
              <w:rPr>
                <w:b/>
                <w:sz w:val="20"/>
                <w:szCs w:val="20"/>
              </w:rPr>
            </w:pPr>
            <w:r w:rsidRPr="00EB2999">
              <w:rPr>
                <w:sz w:val="20"/>
                <w:szCs w:val="20"/>
              </w:rPr>
              <w:t>The extent of the area or subject matter that something deals with or to which it is relevant</w:t>
            </w:r>
          </w:p>
        </w:tc>
      </w:tr>
      <w:tr w:rsidR="00C61109" w14:paraId="2165E9C4" w14:textId="77777777" w:rsidTr="00C61109">
        <w:tc>
          <w:tcPr>
            <w:tcW w:w="4675" w:type="dxa"/>
          </w:tcPr>
          <w:p w14:paraId="1171B25F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1.5 Structure of the Report</w:t>
            </w:r>
          </w:p>
          <w:p w14:paraId="51D49198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62E25F11" w14:textId="77777777" w:rsidR="00C61109" w:rsidRPr="00EB2999" w:rsidRDefault="000D66D7" w:rsidP="00EB2999">
            <w:pPr>
              <w:pStyle w:val="ListParagraph"/>
              <w:numPr>
                <w:ilvl w:val="0"/>
                <w:numId w:val="10"/>
              </w:numPr>
              <w:jc w:val="both"/>
              <w:rPr>
                <w:sz w:val="20"/>
                <w:szCs w:val="20"/>
              </w:rPr>
            </w:pPr>
            <w:r w:rsidRPr="00EB2999">
              <w:rPr>
                <w:sz w:val="20"/>
                <w:szCs w:val="20"/>
              </w:rPr>
              <w:t>A brief discussion on the areas that will be discussed in the document. Chap</w:t>
            </w:r>
            <w:r w:rsidR="00EB2999">
              <w:rPr>
                <w:sz w:val="20"/>
                <w:szCs w:val="20"/>
              </w:rPr>
              <w:t>ter wise discussion is expected</w:t>
            </w:r>
          </w:p>
        </w:tc>
      </w:tr>
      <w:tr w:rsidR="00C61109" w14:paraId="2A1090A8" w14:textId="77777777" w:rsidTr="00C61109">
        <w:tc>
          <w:tcPr>
            <w:tcW w:w="4675" w:type="dxa"/>
          </w:tcPr>
          <w:p w14:paraId="5DC5CED5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Chapter 02 – Literature Review</w:t>
            </w:r>
          </w:p>
          <w:p w14:paraId="089C97ED" w14:textId="77777777" w:rsidR="00C61109" w:rsidRPr="00C61109" w:rsidRDefault="00C61109" w:rsidP="004F3771">
            <w:pPr>
              <w:pStyle w:val="ListParagraph"/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7A7D0AB4" w14:textId="77777777" w:rsidR="00C61109" w:rsidRDefault="00742121" w:rsidP="00742121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hould cover  </w:t>
            </w:r>
            <w:r w:rsidRPr="00F10C3D">
              <w:rPr>
                <w:sz w:val="20"/>
                <w:szCs w:val="20"/>
              </w:rPr>
              <w:t>2.1, 2.2</w:t>
            </w:r>
          </w:p>
        </w:tc>
      </w:tr>
      <w:tr w:rsidR="00C61109" w14:paraId="610EFA1F" w14:textId="77777777" w:rsidTr="00C61109">
        <w:tc>
          <w:tcPr>
            <w:tcW w:w="4675" w:type="dxa"/>
          </w:tcPr>
          <w:p w14:paraId="588A3AD9" w14:textId="77777777" w:rsidR="00C61109" w:rsidRPr="00C61109" w:rsidRDefault="00C6110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2.1 Introduction</w:t>
            </w:r>
          </w:p>
          <w:p w14:paraId="4A006B0D" w14:textId="77777777" w:rsidR="00C61109" w:rsidRPr="00C61109" w:rsidRDefault="00C6110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0D17B1DC" w14:textId="77777777" w:rsidR="00C61109" w:rsidRPr="00E727A4" w:rsidRDefault="00E727A4" w:rsidP="004F377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eneral description on </w:t>
            </w:r>
            <w:r w:rsidR="00952BA6">
              <w:rPr>
                <w:sz w:val="20"/>
                <w:szCs w:val="20"/>
              </w:rPr>
              <w:t xml:space="preserve">where </w:t>
            </w:r>
            <w:r>
              <w:rPr>
                <w:sz w:val="20"/>
                <w:szCs w:val="20"/>
              </w:rPr>
              <w:t xml:space="preserve">the </w:t>
            </w:r>
            <w:r w:rsidR="00952BA6">
              <w:rPr>
                <w:sz w:val="20"/>
                <w:szCs w:val="20"/>
              </w:rPr>
              <w:t xml:space="preserve">literature was found in the area of the project. </w:t>
            </w:r>
          </w:p>
        </w:tc>
      </w:tr>
      <w:tr w:rsidR="00912E19" w14:paraId="4BB17D75" w14:textId="77777777" w:rsidTr="00C61109">
        <w:tc>
          <w:tcPr>
            <w:tcW w:w="4675" w:type="dxa"/>
          </w:tcPr>
          <w:p w14:paraId="169E4FC1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2.2 Similar Projects</w:t>
            </w:r>
          </w:p>
          <w:p w14:paraId="52666672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3D74FA42" w14:textId="52331BD6" w:rsidR="00912E19" w:rsidRPr="009E5841" w:rsidRDefault="009E5841" w:rsidP="004F377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rvard referencing should be used and should discuss broadly about the similar projects found, functionalities of the indicated projects and its limitations</w:t>
            </w:r>
            <w:r w:rsidR="00A82612">
              <w:rPr>
                <w:sz w:val="20"/>
                <w:szCs w:val="20"/>
              </w:rPr>
              <w:t>. Need at least 30 discussions to be made</w:t>
            </w:r>
          </w:p>
        </w:tc>
      </w:tr>
      <w:tr w:rsidR="00912E19" w14:paraId="5D8B8D6A" w14:textId="77777777" w:rsidTr="00C61109">
        <w:tc>
          <w:tcPr>
            <w:tcW w:w="4675" w:type="dxa"/>
          </w:tcPr>
          <w:p w14:paraId="7326D648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Chapter 03 – Methodology</w:t>
            </w:r>
          </w:p>
          <w:p w14:paraId="33F76DC3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363A9101" w14:textId="77777777" w:rsidR="00912E19" w:rsidRPr="00722378" w:rsidRDefault="004916C2" w:rsidP="00722378">
            <w:pPr>
              <w:pStyle w:val="ListParagraph"/>
              <w:numPr>
                <w:ilvl w:val="0"/>
                <w:numId w:val="10"/>
              </w:numPr>
              <w:jc w:val="both"/>
              <w:rPr>
                <w:b/>
                <w:sz w:val="20"/>
                <w:szCs w:val="20"/>
              </w:rPr>
            </w:pPr>
            <w:r w:rsidRPr="00722378">
              <w:rPr>
                <w:b/>
                <w:sz w:val="20"/>
                <w:szCs w:val="20"/>
              </w:rPr>
              <w:t xml:space="preserve">The section various upon the methodology that is going to be </w:t>
            </w:r>
            <w:r w:rsidR="007C4338" w:rsidRPr="00722378">
              <w:rPr>
                <w:b/>
                <w:sz w:val="20"/>
                <w:szCs w:val="20"/>
              </w:rPr>
              <w:t xml:space="preserve">used. </w:t>
            </w:r>
            <w:r w:rsidR="009C4AB1" w:rsidRPr="00722378">
              <w:rPr>
                <w:b/>
                <w:sz w:val="20"/>
                <w:szCs w:val="20"/>
              </w:rPr>
              <w:t>The indicat</w:t>
            </w:r>
            <w:r w:rsidR="00566A66" w:rsidRPr="00722378">
              <w:rPr>
                <w:b/>
                <w:sz w:val="20"/>
                <w:szCs w:val="20"/>
              </w:rPr>
              <w:t>ed is the Prototype methodology</w:t>
            </w:r>
          </w:p>
          <w:p w14:paraId="7FD9B1EB" w14:textId="77777777" w:rsidR="00566A66" w:rsidRPr="00722378" w:rsidRDefault="00566A66" w:rsidP="00722378">
            <w:pPr>
              <w:pStyle w:val="ListParagraph"/>
              <w:numPr>
                <w:ilvl w:val="0"/>
                <w:numId w:val="10"/>
              </w:numPr>
              <w:jc w:val="both"/>
              <w:rPr>
                <w:b/>
                <w:sz w:val="20"/>
                <w:szCs w:val="20"/>
              </w:rPr>
            </w:pPr>
            <w:r w:rsidRPr="00722378">
              <w:rPr>
                <w:b/>
                <w:sz w:val="20"/>
                <w:szCs w:val="20"/>
              </w:rPr>
              <w:t>In this section the student should very briefly discuss the phase of the writing and should be descriptive on how the particular phase is going to be built</w:t>
            </w:r>
          </w:p>
        </w:tc>
      </w:tr>
      <w:tr w:rsidR="00912E19" w14:paraId="56E24574" w14:textId="77777777" w:rsidTr="00C61109">
        <w:tc>
          <w:tcPr>
            <w:tcW w:w="4675" w:type="dxa"/>
          </w:tcPr>
          <w:p w14:paraId="4DBCFDE3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1 Planning</w:t>
            </w:r>
          </w:p>
          <w:p w14:paraId="6664DA42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46160C4A" w14:textId="77777777" w:rsidR="00912E19" w:rsidRPr="001D4D5E" w:rsidRDefault="002C6046" w:rsidP="004F3771">
            <w:pPr>
              <w:jc w:val="both"/>
              <w:rPr>
                <w:sz w:val="20"/>
                <w:szCs w:val="20"/>
              </w:rPr>
            </w:pPr>
            <w:r w:rsidRPr="001D4D5E">
              <w:rPr>
                <w:sz w:val="20"/>
                <w:szCs w:val="20"/>
              </w:rPr>
              <w:t>Why and how the project should be built will be discussed</w:t>
            </w:r>
          </w:p>
        </w:tc>
      </w:tr>
      <w:tr w:rsidR="00912E19" w14:paraId="64A1C5F0" w14:textId="77777777" w:rsidTr="00C61109">
        <w:tc>
          <w:tcPr>
            <w:tcW w:w="4675" w:type="dxa"/>
          </w:tcPr>
          <w:p w14:paraId="418F536C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1.1 Identifying Business Values</w:t>
            </w:r>
          </w:p>
          <w:p w14:paraId="32803FBC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7D19DF8B" w14:textId="77777777" w:rsidR="00912E19" w:rsidRPr="00550EF5" w:rsidRDefault="00550EF5" w:rsidP="004F377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akeholders and prospects who will benefit from the project will be discussed</w:t>
            </w:r>
          </w:p>
        </w:tc>
      </w:tr>
      <w:tr w:rsidR="00912E19" w14:paraId="61CFAAC9" w14:textId="77777777" w:rsidTr="00C61109">
        <w:tc>
          <w:tcPr>
            <w:tcW w:w="4675" w:type="dxa"/>
          </w:tcPr>
          <w:p w14:paraId="2D337E80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1.2 Feasibility Analysis</w:t>
            </w:r>
          </w:p>
          <w:p w14:paraId="2B88C713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3949DDD3" w14:textId="77777777" w:rsidR="00912E19" w:rsidRPr="00427A11" w:rsidRDefault="00427A11" w:rsidP="004F3771">
            <w:pPr>
              <w:jc w:val="both"/>
              <w:rPr>
                <w:b/>
                <w:sz w:val="20"/>
                <w:szCs w:val="20"/>
              </w:rPr>
            </w:pPr>
            <w:r w:rsidRPr="00427A11">
              <w:rPr>
                <w:sz w:val="20"/>
                <w:szCs w:val="20"/>
              </w:rPr>
              <w:t>An assessment of the practicality of a proposed plan or project</w:t>
            </w:r>
          </w:p>
        </w:tc>
      </w:tr>
      <w:tr w:rsidR="002E1351" w14:paraId="09ED85C7" w14:textId="77777777" w:rsidTr="00C61109">
        <w:tc>
          <w:tcPr>
            <w:tcW w:w="4675" w:type="dxa"/>
          </w:tcPr>
          <w:p w14:paraId="76D7D7A1" w14:textId="77777777" w:rsidR="002E1351" w:rsidRPr="00C61109" w:rsidRDefault="002E1351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3.1.2.1 Technical Feasibility</w:t>
            </w:r>
          </w:p>
        </w:tc>
        <w:tc>
          <w:tcPr>
            <w:tcW w:w="4675" w:type="dxa"/>
          </w:tcPr>
          <w:p w14:paraId="517829EF" w14:textId="77777777" w:rsidR="002E1351" w:rsidRDefault="002E1351" w:rsidP="004F3771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2E1351" w14:paraId="4DD27F3B" w14:textId="77777777" w:rsidTr="00C61109">
        <w:tc>
          <w:tcPr>
            <w:tcW w:w="4675" w:type="dxa"/>
          </w:tcPr>
          <w:p w14:paraId="7831CF7F" w14:textId="77777777" w:rsidR="002E1351" w:rsidRPr="00C61109" w:rsidRDefault="002E1351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3.1.2.2 Financial Feasibility</w:t>
            </w:r>
          </w:p>
        </w:tc>
        <w:tc>
          <w:tcPr>
            <w:tcW w:w="4675" w:type="dxa"/>
          </w:tcPr>
          <w:p w14:paraId="29F241C9" w14:textId="77777777" w:rsidR="002E1351" w:rsidRDefault="002E1351" w:rsidP="004F3771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2E1351" w14:paraId="50AB6BA9" w14:textId="77777777" w:rsidTr="00C61109">
        <w:tc>
          <w:tcPr>
            <w:tcW w:w="4675" w:type="dxa"/>
          </w:tcPr>
          <w:p w14:paraId="1F67D1A7" w14:textId="77777777" w:rsidR="002E1351" w:rsidRPr="00C61109" w:rsidRDefault="002E1351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3.1.2.3 Organizational Feasibility</w:t>
            </w:r>
          </w:p>
        </w:tc>
        <w:tc>
          <w:tcPr>
            <w:tcW w:w="4675" w:type="dxa"/>
          </w:tcPr>
          <w:p w14:paraId="6CE2B7A0" w14:textId="77777777" w:rsidR="002E1351" w:rsidRDefault="002E1351" w:rsidP="004F3771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2E1351" w14:paraId="34848FDE" w14:textId="77777777" w:rsidTr="00C61109">
        <w:tc>
          <w:tcPr>
            <w:tcW w:w="4675" w:type="dxa"/>
          </w:tcPr>
          <w:p w14:paraId="5B4E1A05" w14:textId="77777777" w:rsidR="002E1351" w:rsidRPr="00C61109" w:rsidRDefault="002E1351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   3.1.2.4 Legal Feasibility</w:t>
            </w:r>
          </w:p>
        </w:tc>
        <w:tc>
          <w:tcPr>
            <w:tcW w:w="4675" w:type="dxa"/>
          </w:tcPr>
          <w:p w14:paraId="5E4913AC" w14:textId="77777777" w:rsidR="002E1351" w:rsidRDefault="002E1351" w:rsidP="004F3771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912E19" w14:paraId="22791687" w14:textId="77777777" w:rsidTr="00C61109">
        <w:tc>
          <w:tcPr>
            <w:tcW w:w="4675" w:type="dxa"/>
          </w:tcPr>
          <w:p w14:paraId="5C8FFE14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1.3 Work Plan</w:t>
            </w:r>
          </w:p>
          <w:p w14:paraId="1B133B94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4BE16F56" w14:textId="77777777" w:rsidR="00912E19" w:rsidRPr="00923D6D" w:rsidRDefault="00475480" w:rsidP="004F3771">
            <w:pPr>
              <w:jc w:val="both"/>
              <w:rPr>
                <w:sz w:val="20"/>
                <w:szCs w:val="20"/>
              </w:rPr>
            </w:pPr>
            <w:r w:rsidRPr="00923D6D">
              <w:rPr>
                <w:sz w:val="20"/>
                <w:szCs w:val="20"/>
              </w:rPr>
              <w:t>Work Break Down structure to be discussed</w:t>
            </w:r>
          </w:p>
        </w:tc>
      </w:tr>
      <w:tr w:rsidR="00912E19" w14:paraId="39CB3C94" w14:textId="77777777" w:rsidTr="00C61109">
        <w:tc>
          <w:tcPr>
            <w:tcW w:w="4675" w:type="dxa"/>
          </w:tcPr>
          <w:p w14:paraId="1A61FC2E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2 Analysis and Requirement Gathering</w:t>
            </w:r>
          </w:p>
          <w:p w14:paraId="3C1440F6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700CE572" w14:textId="77777777" w:rsidR="00912E19" w:rsidRDefault="002E1587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Should cover 3.2.1 and 3.2.2</w:t>
            </w:r>
          </w:p>
        </w:tc>
      </w:tr>
      <w:tr w:rsidR="00912E19" w14:paraId="168E1C73" w14:textId="77777777" w:rsidTr="00C61109">
        <w:tc>
          <w:tcPr>
            <w:tcW w:w="4675" w:type="dxa"/>
          </w:tcPr>
          <w:p w14:paraId="44DFBE7A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2.1 Analysis</w:t>
            </w:r>
          </w:p>
          <w:p w14:paraId="569B1773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16DF7B69" w14:textId="77777777" w:rsidR="00912E19" w:rsidRPr="00A448E3" w:rsidRDefault="00386701" w:rsidP="0038670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</w:t>
            </w:r>
            <w:r w:rsidR="00A448E3">
              <w:rPr>
                <w:sz w:val="20"/>
                <w:szCs w:val="20"/>
              </w:rPr>
              <w:t>dentified requirements</w:t>
            </w:r>
            <w:r>
              <w:rPr>
                <w:sz w:val="20"/>
                <w:szCs w:val="20"/>
              </w:rPr>
              <w:t xml:space="preserve"> for the project should be discussed</w:t>
            </w:r>
            <w:r w:rsidR="00A448E3">
              <w:rPr>
                <w:sz w:val="20"/>
                <w:szCs w:val="20"/>
              </w:rPr>
              <w:t xml:space="preserve"> </w:t>
            </w:r>
          </w:p>
        </w:tc>
      </w:tr>
      <w:tr w:rsidR="00912E19" w14:paraId="03D4E1E2" w14:textId="77777777" w:rsidTr="00C61109">
        <w:tc>
          <w:tcPr>
            <w:tcW w:w="4675" w:type="dxa"/>
          </w:tcPr>
          <w:p w14:paraId="64E62F2F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2.2 Requirement Gathering</w:t>
            </w:r>
          </w:p>
          <w:p w14:paraId="6DACFBE2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2047F6D4" w14:textId="77777777" w:rsidR="00912E19" w:rsidRDefault="0054217B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>Primary and Secondary data gathering methods which are been used should be discussed</w:t>
            </w:r>
          </w:p>
        </w:tc>
      </w:tr>
      <w:tr w:rsidR="00912E19" w14:paraId="31A3FDA7" w14:textId="77777777" w:rsidTr="00C61109">
        <w:tc>
          <w:tcPr>
            <w:tcW w:w="4675" w:type="dxa"/>
          </w:tcPr>
          <w:p w14:paraId="18EA5DCA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3 Designing</w:t>
            </w:r>
          </w:p>
          <w:p w14:paraId="721CDB2E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8117AE1" w14:textId="77777777" w:rsidR="00B909AF" w:rsidRPr="00923D6D" w:rsidRDefault="00923D6D" w:rsidP="0089185E">
            <w:pPr>
              <w:jc w:val="both"/>
              <w:rPr>
                <w:sz w:val="20"/>
                <w:szCs w:val="20"/>
              </w:rPr>
            </w:pPr>
            <w:r w:rsidRPr="00923D6D">
              <w:rPr>
                <w:sz w:val="20"/>
                <w:szCs w:val="20"/>
              </w:rPr>
              <w:t xml:space="preserve">Should </w:t>
            </w:r>
            <w:r>
              <w:rPr>
                <w:sz w:val="20"/>
                <w:szCs w:val="20"/>
              </w:rPr>
              <w:t>cover 3.3.1, 3.3.2, and 3.3.3</w:t>
            </w:r>
            <w:r w:rsidR="0089185E">
              <w:rPr>
                <w:sz w:val="20"/>
                <w:szCs w:val="20"/>
              </w:rPr>
              <w:t xml:space="preserve">. </w:t>
            </w:r>
            <w:r w:rsidR="00B909AF">
              <w:rPr>
                <w:sz w:val="20"/>
                <w:szCs w:val="20"/>
              </w:rPr>
              <w:t>How the system will operate will be discussed</w:t>
            </w:r>
          </w:p>
        </w:tc>
      </w:tr>
      <w:tr w:rsidR="00912E19" w14:paraId="36D94ACF" w14:textId="77777777" w:rsidTr="00C61109">
        <w:tc>
          <w:tcPr>
            <w:tcW w:w="4675" w:type="dxa"/>
          </w:tcPr>
          <w:p w14:paraId="7B46C96E" w14:textId="77777777" w:rsidR="00912E19" w:rsidRPr="00C61109" w:rsidRDefault="00912E19" w:rsidP="004F3771">
            <w:pPr>
              <w:tabs>
                <w:tab w:val="left" w:pos="1440"/>
                <w:tab w:val="left" w:pos="1530"/>
              </w:tabs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3.1 Physical Design</w:t>
            </w:r>
          </w:p>
          <w:p w14:paraId="65AA7207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6E55421" w14:textId="77777777" w:rsidR="00912E19" w:rsidRPr="00EF4121" w:rsidRDefault="00EF4121" w:rsidP="004F3771">
            <w:pPr>
              <w:jc w:val="both"/>
              <w:rPr>
                <w:sz w:val="20"/>
                <w:szCs w:val="20"/>
              </w:rPr>
            </w:pPr>
            <w:r w:rsidRPr="00EF4121">
              <w:rPr>
                <w:sz w:val="20"/>
                <w:szCs w:val="20"/>
              </w:rPr>
              <w:t xml:space="preserve">DFD </w:t>
            </w:r>
            <w:r>
              <w:rPr>
                <w:sz w:val="20"/>
                <w:szCs w:val="20"/>
              </w:rPr>
              <w:t>and other logical diagrams to be indicated and discussed</w:t>
            </w:r>
          </w:p>
        </w:tc>
      </w:tr>
      <w:tr w:rsidR="00912E19" w14:paraId="5F44690D" w14:textId="77777777" w:rsidTr="00C61109">
        <w:tc>
          <w:tcPr>
            <w:tcW w:w="4675" w:type="dxa"/>
          </w:tcPr>
          <w:p w14:paraId="4917B25A" w14:textId="77777777" w:rsidR="00912E19" w:rsidRPr="00C61109" w:rsidRDefault="00912E19" w:rsidP="004F3771">
            <w:pPr>
              <w:tabs>
                <w:tab w:val="left" w:pos="1440"/>
                <w:tab w:val="left" w:pos="1530"/>
              </w:tabs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3.2 Architecture Design</w:t>
            </w:r>
          </w:p>
          <w:p w14:paraId="2D2207A7" w14:textId="77777777" w:rsidR="00912E19" w:rsidRPr="00C61109" w:rsidRDefault="00912E19" w:rsidP="004F3771">
            <w:pPr>
              <w:tabs>
                <w:tab w:val="left" w:pos="1440"/>
                <w:tab w:val="left" w:pos="1530"/>
              </w:tabs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0D8C6D29" w14:textId="77777777" w:rsidR="00912E19" w:rsidRPr="00F1741D" w:rsidRDefault="00F1741D" w:rsidP="004F377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 architecture of the project should be discussed</w:t>
            </w:r>
          </w:p>
        </w:tc>
      </w:tr>
      <w:tr w:rsidR="00912E19" w14:paraId="5474B44C" w14:textId="77777777" w:rsidTr="00C61109">
        <w:tc>
          <w:tcPr>
            <w:tcW w:w="4675" w:type="dxa"/>
          </w:tcPr>
          <w:p w14:paraId="5E7F098A" w14:textId="77777777" w:rsidR="00912E19" w:rsidRPr="00C61109" w:rsidRDefault="00912E19" w:rsidP="004F3771">
            <w:pPr>
              <w:tabs>
                <w:tab w:val="left" w:pos="1440"/>
                <w:tab w:val="left" w:pos="1530"/>
              </w:tabs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3.3 Interface Design</w:t>
            </w:r>
          </w:p>
          <w:p w14:paraId="4A9DC99A" w14:textId="77777777" w:rsidR="00912E19" w:rsidRPr="00912E19" w:rsidRDefault="00912E19" w:rsidP="004F3771">
            <w:pPr>
              <w:tabs>
                <w:tab w:val="left" w:pos="1440"/>
                <w:tab w:val="left" w:pos="1530"/>
              </w:tabs>
              <w:ind w:left="1440"/>
              <w:jc w:val="both"/>
              <w:rPr>
                <w:sz w:val="20"/>
                <w:szCs w:val="20"/>
              </w:rPr>
            </w:pPr>
          </w:p>
        </w:tc>
        <w:tc>
          <w:tcPr>
            <w:tcW w:w="4675" w:type="dxa"/>
          </w:tcPr>
          <w:p w14:paraId="224BE3F3" w14:textId="77777777" w:rsidR="00912E19" w:rsidRPr="00B565C3" w:rsidRDefault="00B565C3" w:rsidP="004F3771">
            <w:pPr>
              <w:jc w:val="both"/>
              <w:rPr>
                <w:sz w:val="20"/>
                <w:szCs w:val="20"/>
              </w:rPr>
            </w:pPr>
            <w:r w:rsidRPr="00B565C3">
              <w:rPr>
                <w:sz w:val="20"/>
                <w:szCs w:val="20"/>
              </w:rPr>
              <w:t>User</w:t>
            </w:r>
            <w:r>
              <w:rPr>
                <w:sz w:val="20"/>
                <w:szCs w:val="20"/>
              </w:rPr>
              <w:t xml:space="preserve"> Interface design and how it is linked </w:t>
            </w:r>
            <w:r w:rsidR="003422FB">
              <w:rPr>
                <w:sz w:val="20"/>
                <w:szCs w:val="20"/>
              </w:rPr>
              <w:t>with each other to be discussed</w:t>
            </w:r>
          </w:p>
        </w:tc>
      </w:tr>
      <w:tr w:rsidR="00912E19" w14:paraId="727D959C" w14:textId="77777777" w:rsidTr="00C61109">
        <w:tc>
          <w:tcPr>
            <w:tcW w:w="4675" w:type="dxa"/>
          </w:tcPr>
          <w:p w14:paraId="1C35AB57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lastRenderedPageBreak/>
              <w:t>3.4 Implementation</w:t>
            </w:r>
          </w:p>
          <w:p w14:paraId="51FAF961" w14:textId="77777777" w:rsidR="00912E19" w:rsidRPr="00C61109" w:rsidRDefault="00912E19" w:rsidP="004F3771">
            <w:pPr>
              <w:tabs>
                <w:tab w:val="left" w:pos="1440"/>
                <w:tab w:val="left" w:pos="1530"/>
              </w:tabs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243DD0BD" w14:textId="77777777" w:rsidR="00912E19" w:rsidRPr="003422FB" w:rsidRDefault="003422FB" w:rsidP="004F3771">
            <w:pPr>
              <w:jc w:val="both"/>
              <w:rPr>
                <w:sz w:val="20"/>
                <w:szCs w:val="20"/>
              </w:rPr>
            </w:pPr>
            <w:r w:rsidRPr="003422FB">
              <w:rPr>
                <w:sz w:val="20"/>
                <w:szCs w:val="20"/>
              </w:rPr>
              <w:t xml:space="preserve">How the </w:t>
            </w:r>
            <w:r>
              <w:rPr>
                <w:sz w:val="20"/>
                <w:szCs w:val="20"/>
              </w:rPr>
              <w:t>system was implemented using Component and Deployment diagrams to be discussed</w:t>
            </w:r>
          </w:p>
        </w:tc>
      </w:tr>
      <w:tr w:rsidR="00912E19" w14:paraId="7E047C94" w14:textId="77777777" w:rsidTr="00C61109">
        <w:tc>
          <w:tcPr>
            <w:tcW w:w="4675" w:type="dxa"/>
          </w:tcPr>
          <w:p w14:paraId="56E16F4A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5 Testing</w:t>
            </w:r>
          </w:p>
          <w:p w14:paraId="21776032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7BB230BB" w14:textId="77777777" w:rsidR="00912E19" w:rsidRPr="000268DD" w:rsidRDefault="000268DD" w:rsidP="004F3771">
            <w:pPr>
              <w:jc w:val="both"/>
              <w:rPr>
                <w:sz w:val="20"/>
                <w:szCs w:val="20"/>
              </w:rPr>
            </w:pPr>
            <w:r w:rsidRPr="000268DD">
              <w:rPr>
                <w:sz w:val="20"/>
                <w:szCs w:val="20"/>
              </w:rPr>
              <w:t xml:space="preserve">Should </w:t>
            </w:r>
            <w:r>
              <w:rPr>
                <w:sz w:val="20"/>
                <w:szCs w:val="20"/>
              </w:rPr>
              <w:t>cover 3.5.1, 3.5.2, and 3.5.3</w:t>
            </w:r>
          </w:p>
        </w:tc>
      </w:tr>
      <w:tr w:rsidR="00912E19" w14:paraId="16FBEA1A" w14:textId="77777777" w:rsidTr="00C61109">
        <w:tc>
          <w:tcPr>
            <w:tcW w:w="4675" w:type="dxa"/>
          </w:tcPr>
          <w:p w14:paraId="0D2C2358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5.1 Unit Testing</w:t>
            </w:r>
          </w:p>
          <w:p w14:paraId="715497E5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5541D7B" w14:textId="77777777" w:rsidR="00912E19" w:rsidRPr="00932C55" w:rsidRDefault="00932C55" w:rsidP="004F3771">
            <w:pPr>
              <w:jc w:val="both"/>
              <w:rPr>
                <w:sz w:val="20"/>
                <w:szCs w:val="20"/>
              </w:rPr>
            </w:pPr>
            <w:r w:rsidRPr="00932C55">
              <w:rPr>
                <w:sz w:val="20"/>
                <w:szCs w:val="20"/>
              </w:rPr>
              <w:t>Testing of single modules to be verified and setup in an error free environment to be discussed</w:t>
            </w:r>
          </w:p>
        </w:tc>
      </w:tr>
      <w:tr w:rsidR="00912E19" w14:paraId="370B3821" w14:textId="77777777" w:rsidTr="00C61109">
        <w:tc>
          <w:tcPr>
            <w:tcW w:w="4675" w:type="dxa"/>
          </w:tcPr>
          <w:p w14:paraId="5950A8EE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5.2 Integration Testing</w:t>
            </w:r>
          </w:p>
          <w:p w14:paraId="066DA93A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3801C5BA" w14:textId="77777777" w:rsidR="00912E19" w:rsidRPr="00040F71" w:rsidRDefault="00040F71" w:rsidP="004F3771">
            <w:pPr>
              <w:jc w:val="both"/>
              <w:rPr>
                <w:sz w:val="20"/>
                <w:szCs w:val="20"/>
              </w:rPr>
            </w:pPr>
            <w:r w:rsidRPr="00040F71">
              <w:rPr>
                <w:sz w:val="20"/>
                <w:szCs w:val="20"/>
              </w:rPr>
              <w:t>Focus on testing whether the set of modules function together without error is to be discussed.</w:t>
            </w:r>
          </w:p>
        </w:tc>
      </w:tr>
      <w:tr w:rsidR="00912E19" w14:paraId="23CF0763" w14:textId="77777777" w:rsidTr="00C61109">
        <w:tc>
          <w:tcPr>
            <w:tcW w:w="4675" w:type="dxa"/>
          </w:tcPr>
          <w:p w14:paraId="44750F5F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3.5.3 System Testing</w:t>
            </w:r>
          </w:p>
          <w:p w14:paraId="59DB90FE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756462D" w14:textId="77777777" w:rsidR="00912E19" w:rsidRPr="00F93D31" w:rsidRDefault="00F93D31" w:rsidP="004F3771">
            <w:pPr>
              <w:jc w:val="both"/>
              <w:rPr>
                <w:sz w:val="20"/>
                <w:szCs w:val="20"/>
              </w:rPr>
            </w:pPr>
            <w:r w:rsidRPr="00F93D31">
              <w:rPr>
                <w:sz w:val="20"/>
                <w:szCs w:val="20"/>
              </w:rPr>
              <w:t>Verify whether the system has met both functional and non-functional requirements.</w:t>
            </w:r>
          </w:p>
        </w:tc>
      </w:tr>
      <w:tr w:rsidR="00912E19" w14:paraId="6FE321C9" w14:textId="77777777" w:rsidTr="00C61109">
        <w:tc>
          <w:tcPr>
            <w:tcW w:w="4675" w:type="dxa"/>
          </w:tcPr>
          <w:p w14:paraId="585B2F0A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Chapter 04 – Artifact</w:t>
            </w:r>
          </w:p>
          <w:p w14:paraId="3D2876D0" w14:textId="77777777" w:rsidR="00912E19" w:rsidRPr="00C61109" w:rsidRDefault="00912E19" w:rsidP="004F3771">
            <w:pPr>
              <w:ind w:left="144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462DDC8" w14:textId="77777777" w:rsidR="00912E19" w:rsidRDefault="004B5D2B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hould cover 4.1, 4.2, and 4.3. Evidence of the related area regards to the project implementation to be indicated and discussed in details</w:t>
            </w:r>
          </w:p>
        </w:tc>
      </w:tr>
      <w:tr w:rsidR="00912E19" w14:paraId="79843907" w14:textId="77777777" w:rsidTr="00C61109">
        <w:tc>
          <w:tcPr>
            <w:tcW w:w="4675" w:type="dxa"/>
          </w:tcPr>
          <w:p w14:paraId="77941DF1" w14:textId="77777777" w:rsidR="00912E19" w:rsidRPr="00C61109" w:rsidRDefault="00912E19" w:rsidP="004F3771">
            <w:pPr>
              <w:ind w:left="117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4.1 Academic Findings</w:t>
            </w:r>
          </w:p>
          <w:p w14:paraId="084DA58F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25D50DEE" w14:textId="77777777" w:rsidR="00912E19" w:rsidRPr="00FC50FB" w:rsidRDefault="00FC50FB" w:rsidP="004F3771">
            <w:pPr>
              <w:jc w:val="both"/>
              <w:rPr>
                <w:sz w:val="20"/>
                <w:szCs w:val="20"/>
              </w:rPr>
            </w:pPr>
            <w:r w:rsidRPr="00FC50FB">
              <w:rPr>
                <w:sz w:val="20"/>
                <w:szCs w:val="20"/>
              </w:rPr>
              <w:t xml:space="preserve">Answering </w:t>
            </w:r>
            <w:r>
              <w:rPr>
                <w:sz w:val="20"/>
                <w:szCs w:val="20"/>
              </w:rPr>
              <w:t>to the academic questions should be indicated in detail</w:t>
            </w:r>
          </w:p>
        </w:tc>
      </w:tr>
      <w:tr w:rsidR="00912E19" w14:paraId="068ACB6C" w14:textId="77777777" w:rsidTr="00C61109">
        <w:tc>
          <w:tcPr>
            <w:tcW w:w="4675" w:type="dxa"/>
          </w:tcPr>
          <w:p w14:paraId="608CAC04" w14:textId="77777777" w:rsidR="00912E19" w:rsidRPr="00C61109" w:rsidRDefault="00912E19" w:rsidP="004F3771">
            <w:pPr>
              <w:ind w:left="117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4.2 Sample Code</w:t>
            </w:r>
          </w:p>
          <w:p w14:paraId="0FAFF3A4" w14:textId="77777777" w:rsidR="00912E19" w:rsidRPr="00C61109" w:rsidRDefault="00912E19" w:rsidP="004F3771">
            <w:pPr>
              <w:ind w:left="117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6C229A6A" w14:textId="77777777" w:rsidR="00912E19" w:rsidRPr="002F23FC" w:rsidRDefault="002F23FC" w:rsidP="004F377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ortant source code to be discussed</w:t>
            </w:r>
          </w:p>
        </w:tc>
      </w:tr>
      <w:tr w:rsidR="00912E19" w14:paraId="22652FBC" w14:textId="77777777" w:rsidTr="00C61109">
        <w:tc>
          <w:tcPr>
            <w:tcW w:w="4675" w:type="dxa"/>
          </w:tcPr>
          <w:p w14:paraId="15AAABE7" w14:textId="77777777" w:rsidR="00912E19" w:rsidRPr="00C61109" w:rsidRDefault="00912E19" w:rsidP="004F3771">
            <w:pPr>
              <w:ind w:left="117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4.3 Test Cases</w:t>
            </w:r>
          </w:p>
          <w:p w14:paraId="4F918333" w14:textId="77777777" w:rsidR="00912E19" w:rsidRPr="00C61109" w:rsidRDefault="00912E19" w:rsidP="004F3771">
            <w:pPr>
              <w:ind w:left="117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1C6323E8" w14:textId="77777777" w:rsidR="00912E19" w:rsidRPr="00DA5291" w:rsidRDefault="00DA5291" w:rsidP="004F3771">
            <w:pPr>
              <w:jc w:val="both"/>
              <w:rPr>
                <w:sz w:val="20"/>
                <w:szCs w:val="20"/>
              </w:rPr>
            </w:pPr>
            <w:r w:rsidRPr="00DA5291">
              <w:rPr>
                <w:sz w:val="20"/>
                <w:szCs w:val="20"/>
              </w:rPr>
              <w:t xml:space="preserve">Test </w:t>
            </w:r>
            <w:r>
              <w:rPr>
                <w:sz w:val="20"/>
                <w:szCs w:val="20"/>
              </w:rPr>
              <w:t>case, sequence, test description, input value/s, and expected result/s to be discussed with screenshot evidence</w:t>
            </w:r>
          </w:p>
        </w:tc>
      </w:tr>
      <w:tr w:rsidR="00912E19" w14:paraId="2A2A78E1" w14:textId="77777777" w:rsidTr="00C61109">
        <w:tc>
          <w:tcPr>
            <w:tcW w:w="4675" w:type="dxa"/>
          </w:tcPr>
          <w:p w14:paraId="1EE4F878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Chapter 05 – Conclusion</w:t>
            </w:r>
          </w:p>
          <w:p w14:paraId="511CDDC6" w14:textId="77777777" w:rsidR="00912E19" w:rsidRPr="00C61109" w:rsidRDefault="00912E19" w:rsidP="004F3771">
            <w:pPr>
              <w:ind w:left="117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B74C806" w14:textId="77777777" w:rsidR="00912E19" w:rsidRDefault="0050110F" w:rsidP="0050110F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hould cover 5.1, 5.2, and 5.3. </w:t>
            </w:r>
          </w:p>
        </w:tc>
      </w:tr>
      <w:tr w:rsidR="00912E19" w14:paraId="6B4A87CD" w14:textId="77777777" w:rsidTr="00C61109">
        <w:tc>
          <w:tcPr>
            <w:tcW w:w="4675" w:type="dxa"/>
          </w:tcPr>
          <w:p w14:paraId="3A6C1C64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5.1Important Outcome</w:t>
            </w:r>
          </w:p>
          <w:p w14:paraId="6089FB32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2876A952" w14:textId="77777777" w:rsidR="00912E19" w:rsidRPr="00F9052A" w:rsidRDefault="00F9052A" w:rsidP="004F377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mportant findings of the project to be discussed in general format</w:t>
            </w:r>
          </w:p>
        </w:tc>
      </w:tr>
      <w:tr w:rsidR="00912E19" w14:paraId="5723CA1F" w14:textId="77777777" w:rsidTr="00C61109">
        <w:tc>
          <w:tcPr>
            <w:tcW w:w="4675" w:type="dxa"/>
          </w:tcPr>
          <w:p w14:paraId="2548BB96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5.2 Limitation</w:t>
            </w:r>
          </w:p>
          <w:p w14:paraId="7251238F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2DCE1C63" w14:textId="77777777" w:rsidR="00912E19" w:rsidRPr="0050240B" w:rsidRDefault="0050240B" w:rsidP="004F3771">
            <w:pPr>
              <w:jc w:val="both"/>
              <w:rPr>
                <w:sz w:val="20"/>
                <w:szCs w:val="20"/>
              </w:rPr>
            </w:pPr>
            <w:r w:rsidRPr="0050240B">
              <w:rPr>
                <w:sz w:val="20"/>
                <w:szCs w:val="20"/>
              </w:rPr>
              <w:t xml:space="preserve">Scope </w:t>
            </w:r>
            <w:r>
              <w:rPr>
                <w:sz w:val="20"/>
                <w:szCs w:val="20"/>
              </w:rPr>
              <w:t>achieved and could not be achieved to be discussed in detail</w:t>
            </w:r>
          </w:p>
        </w:tc>
      </w:tr>
      <w:tr w:rsidR="00912E19" w14:paraId="468418CB" w14:textId="77777777" w:rsidTr="00C61109">
        <w:tc>
          <w:tcPr>
            <w:tcW w:w="4675" w:type="dxa"/>
          </w:tcPr>
          <w:p w14:paraId="130DDE08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5.3 Critical Evaluation</w:t>
            </w:r>
          </w:p>
          <w:p w14:paraId="160B996C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60986C5" w14:textId="77777777" w:rsidR="00912E19" w:rsidRPr="00BB2BB9" w:rsidRDefault="00BB2BB9" w:rsidP="004F3771">
            <w:pPr>
              <w:jc w:val="both"/>
              <w:rPr>
                <w:sz w:val="20"/>
                <w:szCs w:val="20"/>
              </w:rPr>
            </w:pPr>
            <w:r w:rsidRPr="00BB2BB9">
              <w:rPr>
                <w:sz w:val="20"/>
                <w:szCs w:val="20"/>
              </w:rPr>
              <w:t xml:space="preserve">Specific </w:t>
            </w:r>
            <w:r>
              <w:rPr>
                <w:sz w:val="20"/>
                <w:szCs w:val="20"/>
              </w:rPr>
              <w:t>findings that are going to be important to the research community to be discussed</w:t>
            </w:r>
          </w:p>
        </w:tc>
      </w:tr>
      <w:tr w:rsidR="00912E19" w14:paraId="6407F8B1" w14:textId="77777777" w:rsidTr="00C61109">
        <w:tc>
          <w:tcPr>
            <w:tcW w:w="4675" w:type="dxa"/>
          </w:tcPr>
          <w:p w14:paraId="54B80CCB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5.4 Future Work</w:t>
            </w:r>
          </w:p>
          <w:p w14:paraId="33CFBAE9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43425D74" w14:textId="77777777" w:rsidR="00912E19" w:rsidRPr="001E296D" w:rsidRDefault="001E296D" w:rsidP="004F3771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pansions that can be achieved to be discussed.</w:t>
            </w:r>
          </w:p>
        </w:tc>
      </w:tr>
      <w:tr w:rsidR="00912E19" w14:paraId="6AB76419" w14:textId="77777777" w:rsidTr="00C61109">
        <w:tc>
          <w:tcPr>
            <w:tcW w:w="4675" w:type="dxa"/>
          </w:tcPr>
          <w:p w14:paraId="20DC7811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References</w:t>
            </w:r>
          </w:p>
          <w:p w14:paraId="44F6EEE1" w14:textId="77777777" w:rsidR="00912E19" w:rsidRPr="00C61109" w:rsidRDefault="00912E19" w:rsidP="004F3771">
            <w:pPr>
              <w:ind w:left="1080"/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0370B40" w14:textId="77777777" w:rsidR="00912E19" w:rsidRDefault="00FE5EFC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n text citations should be referred from Harvard Referencing Style</w:t>
            </w:r>
          </w:p>
        </w:tc>
      </w:tr>
      <w:tr w:rsidR="00912E19" w14:paraId="20097770" w14:textId="77777777" w:rsidTr="00C61109">
        <w:tc>
          <w:tcPr>
            <w:tcW w:w="4675" w:type="dxa"/>
          </w:tcPr>
          <w:p w14:paraId="188808B9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Bibliography</w:t>
            </w:r>
          </w:p>
          <w:p w14:paraId="35C35B6D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2297439C" w14:textId="77777777" w:rsidR="00912E19" w:rsidRDefault="00FE5EFC" w:rsidP="004F3771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dditional reading / research conducted which are not included in text should be indicated</w:t>
            </w:r>
          </w:p>
        </w:tc>
      </w:tr>
      <w:tr w:rsidR="00912E19" w14:paraId="58EB0B3C" w14:textId="77777777" w:rsidTr="00C61109">
        <w:tc>
          <w:tcPr>
            <w:tcW w:w="4675" w:type="dxa"/>
          </w:tcPr>
          <w:p w14:paraId="2637CD45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Appendix – A: User Manual</w:t>
            </w:r>
          </w:p>
          <w:p w14:paraId="45CA91C7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0747649A" w14:textId="77777777" w:rsidR="00912E1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912E19" w14:paraId="7C186E2A" w14:textId="77777777" w:rsidTr="00C61109">
        <w:tc>
          <w:tcPr>
            <w:tcW w:w="4675" w:type="dxa"/>
          </w:tcPr>
          <w:p w14:paraId="4C1AEBD7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Appendix – B: Diagrams</w:t>
            </w:r>
          </w:p>
          <w:p w14:paraId="3FD6784A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21D178EA" w14:textId="77777777" w:rsidR="00912E1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912E19" w14:paraId="23C112CC" w14:textId="77777777" w:rsidTr="00C61109">
        <w:tc>
          <w:tcPr>
            <w:tcW w:w="4675" w:type="dxa"/>
          </w:tcPr>
          <w:p w14:paraId="50473432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>Appendix – C: Coding</w:t>
            </w:r>
          </w:p>
          <w:p w14:paraId="56AA5494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5F7B999D" w14:textId="77777777" w:rsidR="00912E1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</w:tr>
      <w:tr w:rsidR="00912E19" w14:paraId="1E4EE728" w14:textId="77777777" w:rsidTr="00C61109">
        <w:tc>
          <w:tcPr>
            <w:tcW w:w="4675" w:type="dxa"/>
          </w:tcPr>
          <w:p w14:paraId="40FAF221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  <w:r w:rsidRPr="00C61109">
              <w:rPr>
                <w:b/>
                <w:sz w:val="20"/>
                <w:szCs w:val="20"/>
              </w:rPr>
              <w:t xml:space="preserve">Appendix – D: Other </w:t>
            </w:r>
          </w:p>
          <w:p w14:paraId="7627A38B" w14:textId="77777777" w:rsidR="00912E19" w:rsidRPr="00C6110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  <w:tc>
          <w:tcPr>
            <w:tcW w:w="4675" w:type="dxa"/>
          </w:tcPr>
          <w:p w14:paraId="69B9F73E" w14:textId="77777777" w:rsidR="00912E19" w:rsidRDefault="00912E19" w:rsidP="004F3771">
            <w:pPr>
              <w:jc w:val="both"/>
              <w:rPr>
                <w:b/>
                <w:sz w:val="20"/>
                <w:szCs w:val="20"/>
              </w:rPr>
            </w:pPr>
          </w:p>
        </w:tc>
      </w:tr>
    </w:tbl>
    <w:p w14:paraId="5406B702" w14:textId="77777777" w:rsidR="00DB23D6" w:rsidRPr="00C61109" w:rsidRDefault="00DB23D6" w:rsidP="004F3771">
      <w:pPr>
        <w:spacing w:after="0" w:line="240" w:lineRule="auto"/>
        <w:jc w:val="both"/>
        <w:rPr>
          <w:b/>
          <w:sz w:val="20"/>
          <w:szCs w:val="20"/>
        </w:rPr>
      </w:pPr>
    </w:p>
    <w:sectPr w:rsidR="00DB23D6" w:rsidRPr="00C611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8B27E" w14:textId="77777777" w:rsidR="007B4971" w:rsidRDefault="007B4971" w:rsidP="007C2D26">
      <w:pPr>
        <w:spacing w:after="0" w:line="240" w:lineRule="auto"/>
      </w:pPr>
      <w:r>
        <w:separator/>
      </w:r>
    </w:p>
  </w:endnote>
  <w:endnote w:type="continuationSeparator" w:id="0">
    <w:p w14:paraId="282B96A4" w14:textId="77777777" w:rsidR="007B4971" w:rsidRDefault="007B4971" w:rsidP="007C2D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DF1C9" w14:textId="77777777" w:rsidR="007C2D26" w:rsidRDefault="007C2D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872B4" w14:textId="77777777" w:rsidR="007C2D26" w:rsidRDefault="007C2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B1D0F" w14:textId="77777777" w:rsidR="007C2D26" w:rsidRDefault="007C2D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661D5" w14:textId="77777777" w:rsidR="007B4971" w:rsidRDefault="007B4971" w:rsidP="007C2D26">
      <w:pPr>
        <w:spacing w:after="0" w:line="240" w:lineRule="auto"/>
      </w:pPr>
      <w:r>
        <w:separator/>
      </w:r>
    </w:p>
  </w:footnote>
  <w:footnote w:type="continuationSeparator" w:id="0">
    <w:p w14:paraId="5262D415" w14:textId="77777777" w:rsidR="007B4971" w:rsidRDefault="007B4971" w:rsidP="007C2D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0C538" w14:textId="77777777" w:rsidR="007C2D26" w:rsidRDefault="007C2D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0D9E5" w14:textId="74C42F14" w:rsidR="007C2D26" w:rsidRDefault="007C2D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DEB537" w14:textId="77777777" w:rsidR="007C2D26" w:rsidRDefault="007C2D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364D3"/>
    <w:multiLevelType w:val="hybridMultilevel"/>
    <w:tmpl w:val="CEF63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E6B6E"/>
    <w:multiLevelType w:val="hybridMultilevel"/>
    <w:tmpl w:val="B2444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E0599"/>
    <w:multiLevelType w:val="hybridMultilevel"/>
    <w:tmpl w:val="BC04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A728C1"/>
    <w:multiLevelType w:val="hybridMultilevel"/>
    <w:tmpl w:val="68BC51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86527"/>
    <w:multiLevelType w:val="hybridMultilevel"/>
    <w:tmpl w:val="B142B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795920"/>
    <w:multiLevelType w:val="multilevel"/>
    <w:tmpl w:val="D4EAA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366659"/>
    <w:multiLevelType w:val="hybridMultilevel"/>
    <w:tmpl w:val="4FE2E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637FF2"/>
    <w:multiLevelType w:val="hybridMultilevel"/>
    <w:tmpl w:val="6AEC380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A0E6BEE"/>
    <w:multiLevelType w:val="multilevel"/>
    <w:tmpl w:val="90F468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6A213C63"/>
    <w:multiLevelType w:val="hybridMultilevel"/>
    <w:tmpl w:val="CC44D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094DC4"/>
    <w:multiLevelType w:val="hybridMultilevel"/>
    <w:tmpl w:val="93F21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3"/>
  </w:num>
  <w:num w:numId="5">
    <w:abstractNumId w:val="6"/>
  </w:num>
  <w:num w:numId="6">
    <w:abstractNumId w:val="10"/>
  </w:num>
  <w:num w:numId="7">
    <w:abstractNumId w:val="2"/>
  </w:num>
  <w:num w:numId="8">
    <w:abstractNumId w:val="9"/>
  </w:num>
  <w:num w:numId="9">
    <w:abstractNumId w:val="0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NzM2MjAyMDU3MjdR0lEKTi0uzszPAykwqQUACnQtBywAAAA="/>
  </w:docVars>
  <w:rsids>
    <w:rsidRoot w:val="00E23877"/>
    <w:rsid w:val="000268DD"/>
    <w:rsid w:val="00040F71"/>
    <w:rsid w:val="00041D24"/>
    <w:rsid w:val="00042C03"/>
    <w:rsid w:val="000B07E8"/>
    <w:rsid w:val="000C119C"/>
    <w:rsid w:val="000D66D7"/>
    <w:rsid w:val="000F066E"/>
    <w:rsid w:val="001240C6"/>
    <w:rsid w:val="0016494F"/>
    <w:rsid w:val="00174F95"/>
    <w:rsid w:val="00184FF6"/>
    <w:rsid w:val="001D4D5E"/>
    <w:rsid w:val="001E296D"/>
    <w:rsid w:val="00217785"/>
    <w:rsid w:val="00233B5A"/>
    <w:rsid w:val="002346D8"/>
    <w:rsid w:val="00254384"/>
    <w:rsid w:val="00260333"/>
    <w:rsid w:val="002B0E55"/>
    <w:rsid w:val="002C6046"/>
    <w:rsid w:val="002C768A"/>
    <w:rsid w:val="002C7B6D"/>
    <w:rsid w:val="002E1351"/>
    <w:rsid w:val="002E1587"/>
    <w:rsid w:val="002F0C42"/>
    <w:rsid w:val="002F23FC"/>
    <w:rsid w:val="002F2C7A"/>
    <w:rsid w:val="0034104A"/>
    <w:rsid w:val="003422FB"/>
    <w:rsid w:val="00376951"/>
    <w:rsid w:val="00386701"/>
    <w:rsid w:val="003C65F0"/>
    <w:rsid w:val="003D21A1"/>
    <w:rsid w:val="00427A11"/>
    <w:rsid w:val="004500DB"/>
    <w:rsid w:val="00475480"/>
    <w:rsid w:val="004916C2"/>
    <w:rsid w:val="004A45BA"/>
    <w:rsid w:val="004B219B"/>
    <w:rsid w:val="004B5D2B"/>
    <w:rsid w:val="004F3771"/>
    <w:rsid w:val="0050110F"/>
    <w:rsid w:val="0050240B"/>
    <w:rsid w:val="00507D05"/>
    <w:rsid w:val="00520702"/>
    <w:rsid w:val="00521B8D"/>
    <w:rsid w:val="0054217B"/>
    <w:rsid w:val="00550EF5"/>
    <w:rsid w:val="005526ED"/>
    <w:rsid w:val="00566A66"/>
    <w:rsid w:val="00616C31"/>
    <w:rsid w:val="00722378"/>
    <w:rsid w:val="00737853"/>
    <w:rsid w:val="00742121"/>
    <w:rsid w:val="007765E5"/>
    <w:rsid w:val="007935C9"/>
    <w:rsid w:val="007A3B83"/>
    <w:rsid w:val="007A407D"/>
    <w:rsid w:val="007B4971"/>
    <w:rsid w:val="007C0337"/>
    <w:rsid w:val="007C2D26"/>
    <w:rsid w:val="007C4338"/>
    <w:rsid w:val="007E0B58"/>
    <w:rsid w:val="007E732F"/>
    <w:rsid w:val="00805083"/>
    <w:rsid w:val="00844446"/>
    <w:rsid w:val="0086518B"/>
    <w:rsid w:val="0089185E"/>
    <w:rsid w:val="00894279"/>
    <w:rsid w:val="00900C8F"/>
    <w:rsid w:val="00912E19"/>
    <w:rsid w:val="00923D6D"/>
    <w:rsid w:val="00932C55"/>
    <w:rsid w:val="00946464"/>
    <w:rsid w:val="00952BA6"/>
    <w:rsid w:val="00983375"/>
    <w:rsid w:val="00994BB2"/>
    <w:rsid w:val="009A22F0"/>
    <w:rsid w:val="009B2CE7"/>
    <w:rsid w:val="009C4AB1"/>
    <w:rsid w:val="009E0B3F"/>
    <w:rsid w:val="009E5841"/>
    <w:rsid w:val="00A064B0"/>
    <w:rsid w:val="00A11A4D"/>
    <w:rsid w:val="00A4439E"/>
    <w:rsid w:val="00A448E3"/>
    <w:rsid w:val="00A46927"/>
    <w:rsid w:val="00A77F5B"/>
    <w:rsid w:val="00A82612"/>
    <w:rsid w:val="00A827BD"/>
    <w:rsid w:val="00AC166A"/>
    <w:rsid w:val="00B05064"/>
    <w:rsid w:val="00B565C3"/>
    <w:rsid w:val="00B61137"/>
    <w:rsid w:val="00B80BFA"/>
    <w:rsid w:val="00B909AF"/>
    <w:rsid w:val="00BB2BB9"/>
    <w:rsid w:val="00BB59F0"/>
    <w:rsid w:val="00BD1466"/>
    <w:rsid w:val="00C43834"/>
    <w:rsid w:val="00C61109"/>
    <w:rsid w:val="00C90E87"/>
    <w:rsid w:val="00CA266B"/>
    <w:rsid w:val="00CD10D2"/>
    <w:rsid w:val="00D72D73"/>
    <w:rsid w:val="00DA1E3E"/>
    <w:rsid w:val="00DA3174"/>
    <w:rsid w:val="00DA5291"/>
    <w:rsid w:val="00DB23D6"/>
    <w:rsid w:val="00E115CD"/>
    <w:rsid w:val="00E23877"/>
    <w:rsid w:val="00E727A4"/>
    <w:rsid w:val="00E7574A"/>
    <w:rsid w:val="00E873D4"/>
    <w:rsid w:val="00EB2999"/>
    <w:rsid w:val="00EF2F94"/>
    <w:rsid w:val="00EF4121"/>
    <w:rsid w:val="00F10C3D"/>
    <w:rsid w:val="00F1741D"/>
    <w:rsid w:val="00F22F47"/>
    <w:rsid w:val="00F83B2B"/>
    <w:rsid w:val="00F9052A"/>
    <w:rsid w:val="00F93D31"/>
    <w:rsid w:val="00FC50FB"/>
    <w:rsid w:val="00FE378E"/>
    <w:rsid w:val="00FE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DFD581"/>
  <w15:chartTrackingRefBased/>
  <w15:docId w15:val="{1632C025-124E-4948-AC09-7A9D538CB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877"/>
    <w:pPr>
      <w:ind w:left="720"/>
      <w:contextualSpacing/>
    </w:pPr>
  </w:style>
  <w:style w:type="table" w:styleId="TableGrid">
    <w:name w:val="Table Grid"/>
    <w:basedOn w:val="TableNormal"/>
    <w:uiPriority w:val="39"/>
    <w:rsid w:val="00C611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24kjd">
    <w:name w:val="e24kjd"/>
    <w:basedOn w:val="DefaultParagraphFont"/>
    <w:rsid w:val="00A11A4D"/>
  </w:style>
  <w:style w:type="paragraph" w:customStyle="1" w:styleId="xmsonormal">
    <w:name w:val="x_msonormal"/>
    <w:basedOn w:val="Normal"/>
    <w:rsid w:val="00A82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2D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D26"/>
  </w:style>
  <w:style w:type="paragraph" w:styleId="Footer">
    <w:name w:val="footer"/>
    <w:basedOn w:val="Normal"/>
    <w:link w:val="FooterChar"/>
    <w:uiPriority w:val="99"/>
    <w:unhideWhenUsed/>
    <w:rsid w:val="007C2D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D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30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34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71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E3C85DB-6FB9-4760-9D2E-DBBC52956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4</Pages>
  <Words>991</Words>
  <Characters>56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shan Dhammearatchi</dc:creator>
  <cp:keywords/>
  <dc:description/>
  <cp:lastModifiedBy>Dhishan Dhammearatchi</cp:lastModifiedBy>
  <cp:revision>37</cp:revision>
  <cp:lastPrinted>2019-09-05T04:16:00Z</cp:lastPrinted>
  <dcterms:created xsi:type="dcterms:W3CDTF">2019-08-29T11:11:00Z</dcterms:created>
  <dcterms:modified xsi:type="dcterms:W3CDTF">2022-03-06T08:41:00Z</dcterms:modified>
</cp:coreProperties>
</file>